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6271EA" w:rsidP="00F22CBA" w:rsidRDefault="007D3580" w14:paraId="12A2D953" w14:textId="573AE426">
      <w:pPr>
        <w:pStyle w:val="Heading1"/>
      </w:pPr>
      <w:bookmarkStart w:name="_Toc66979415" w:id="0"/>
      <w:bookmarkStart w:name="_Toc96627685" w:id="1"/>
      <w:r w:rsidR="007D3580">
        <w:rPr/>
        <w:t>ANNEX</w:t>
      </w:r>
      <w:r w:rsidR="0059211E">
        <w:rPr/>
        <w:t xml:space="preserve"> </w:t>
      </w:r>
      <w:r w:rsidR="007D3580">
        <w:rPr/>
        <w:t xml:space="preserve">1 – </w:t>
      </w:r>
      <w:r w:rsidR="4414693B">
        <w:rPr/>
        <w:t>Software Architecture</w:t>
      </w:r>
      <w:r w:rsidR="007D3580">
        <w:rPr/>
        <w:t xml:space="preserve"> </w:t>
      </w:r>
      <w:r w:rsidR="0059211E">
        <w:rPr/>
        <w:t>Template</w:t>
      </w:r>
      <w:bookmarkEnd w:id="0"/>
      <w:bookmarkEnd w:id="1"/>
    </w:p>
    <w:p w:rsidR="00B311F5" w:rsidP="00AE1116" w:rsidRDefault="00B311F5" w14:paraId="552BF4AD" w14:textId="77777777"/>
    <w:p w:rsidR="006B143D" w:rsidP="00C2481F" w:rsidRDefault="00BB05B9" w14:paraId="1F873964" w14:textId="0CFD90D2">
      <w:pPr>
        <w:jc w:val="both"/>
      </w:pPr>
      <w:r w:rsidR="00BB05B9">
        <w:rPr/>
        <w:t xml:space="preserve">The </w:t>
      </w:r>
      <w:r w:rsidR="214D36F6">
        <w:rPr/>
        <w:t>Software Architecture document</w:t>
      </w:r>
      <w:r w:rsidR="00BB05B9">
        <w:rPr/>
        <w:t xml:space="preserve"> </w:t>
      </w:r>
      <w:r w:rsidR="00B311F5">
        <w:rPr/>
        <w:t xml:space="preserve">should </w:t>
      </w:r>
      <w:r w:rsidRPr="2CB46957" w:rsidR="122FAFEB">
        <w:rPr>
          <w:b w:val="1"/>
          <w:bCs w:val="1"/>
        </w:rPr>
        <w:t xml:space="preserve">briefly </w:t>
      </w:r>
      <w:r w:rsidRPr="2CB46957" w:rsidR="008D7451">
        <w:rPr>
          <w:b w:val="1"/>
          <w:bCs w:val="1"/>
        </w:rPr>
        <w:t>describe</w:t>
      </w:r>
      <w:r w:rsidRPr="2CB46957" w:rsidR="008D7451">
        <w:rPr>
          <w:b w:val="1"/>
          <w:bCs w:val="1"/>
        </w:rPr>
        <w:t xml:space="preserve"> how the </w:t>
      </w:r>
      <w:r w:rsidRPr="2CB46957" w:rsidR="00D90876">
        <w:rPr>
          <w:b w:val="1"/>
          <w:bCs w:val="1"/>
        </w:rPr>
        <w:t xml:space="preserve">technical </w:t>
      </w:r>
      <w:r w:rsidRPr="2CB46957" w:rsidR="008D7451">
        <w:rPr>
          <w:b w:val="1"/>
          <w:bCs w:val="1"/>
        </w:rPr>
        <w:t>solution</w:t>
      </w:r>
      <w:r w:rsidR="008D7451">
        <w:rPr/>
        <w:t xml:space="preserve"> to the </w:t>
      </w:r>
      <w:r w:rsidR="003E24EA">
        <w:rPr/>
        <w:t xml:space="preserve">given requirements will </w:t>
      </w:r>
      <w:r w:rsidR="00D90876">
        <w:rPr/>
        <w:t>lo</w:t>
      </w:r>
      <w:r w:rsidR="00D90876">
        <w:rPr/>
        <w:t>ok l</w:t>
      </w:r>
      <w:r w:rsidR="00D90876">
        <w:rPr/>
        <w:t>ike</w:t>
      </w:r>
      <w:r w:rsidR="005A7138">
        <w:rPr/>
        <w:t>.</w:t>
      </w:r>
    </w:p>
    <w:p w:rsidRPr="000A092A" w:rsidR="00394846" w:rsidP="196A016B" w:rsidRDefault="00AB1502" w14:paraId="79F629D2" w14:textId="79745729">
      <w:pPr>
        <w:jc w:val="both"/>
        <w:rPr>
          <w:color w:val="70AD47" w:themeColor="accent6"/>
        </w:rPr>
      </w:pPr>
      <w:r w:rsidR="00AB1502">
        <w:rPr/>
        <w:t xml:space="preserve">In the following lines </w:t>
      </w:r>
      <w:r w:rsidR="001F2536">
        <w:rPr/>
        <w:t xml:space="preserve">we will describe what sections should be </w:t>
      </w:r>
      <w:r w:rsidR="004E2C49">
        <w:rPr/>
        <w:t>present</w:t>
      </w:r>
      <w:r w:rsidR="001F2536">
        <w:rPr/>
        <w:t xml:space="preserve"> in th</w:t>
      </w:r>
      <w:r w:rsidR="5F86349C">
        <w:rPr/>
        <w:t>is document</w:t>
      </w:r>
      <w:r w:rsidR="001F2536">
        <w:rPr/>
        <w:t xml:space="preserve">, </w:t>
      </w:r>
      <w:r w:rsidR="00C2481F">
        <w:rPr/>
        <w:t>and</w:t>
      </w:r>
      <w:r w:rsidR="004E2C49">
        <w:rPr/>
        <w:t xml:space="preserve"> </w:t>
      </w:r>
      <w:r w:rsidR="00CA52EA">
        <w:rPr/>
        <w:t xml:space="preserve">what </w:t>
      </w:r>
      <w:r w:rsidR="004E2C49">
        <w:rPr/>
        <w:t xml:space="preserve">kind of </w:t>
      </w:r>
      <w:r w:rsidR="00CA52EA">
        <w:rPr/>
        <w:t xml:space="preserve">information </w:t>
      </w:r>
      <w:r w:rsidR="004E2C49">
        <w:rPr/>
        <w:t xml:space="preserve">we expect in </w:t>
      </w:r>
      <w:r w:rsidR="00CA52EA">
        <w:rPr/>
        <w:t>each sectio</w:t>
      </w:r>
      <w:r w:rsidR="004E2C49">
        <w:rPr/>
        <w:t>n.</w:t>
      </w:r>
    </w:p>
    <w:p w:rsidR="00645162" w:rsidP="196A016B" w:rsidRDefault="00645162" w14:paraId="454250C9" w14:textId="284D991A"/>
    <w:p w:rsidR="00645162" w:rsidP="00F22CBA" w:rsidRDefault="0705E6EA" w14:paraId="73700D92" w14:textId="5ED07150">
      <w:pPr>
        <w:pStyle w:val="Heading2"/>
      </w:pPr>
      <w:bookmarkStart w:name="_Toc66979417" w:id="2"/>
      <w:bookmarkStart w:name="_Toc96627687" w:id="3"/>
      <w:r>
        <w:t xml:space="preserve">High Level </w:t>
      </w:r>
      <w:r w:rsidR="00645162">
        <w:t>Architecture</w:t>
      </w:r>
      <w:r w:rsidR="1F880215">
        <w:t xml:space="preserve"> Diagram</w:t>
      </w:r>
      <w:bookmarkEnd w:id="2"/>
      <w:bookmarkEnd w:id="3"/>
    </w:p>
    <w:p w:rsidR="00645162" w:rsidP="00645162" w:rsidRDefault="00392D02" w14:paraId="0B2F3ABD" w14:textId="0EB54296">
      <w:r>
        <w:t xml:space="preserve">In this section you should provide </w:t>
      </w:r>
      <w:r w:rsidR="4DC66436">
        <w:t xml:space="preserve">a </w:t>
      </w:r>
      <w:r w:rsidR="0604B304">
        <w:t xml:space="preserve">UML </w:t>
      </w:r>
      <w:r w:rsidR="4DC66436">
        <w:t>diagram which describes the main components from each layer (Front-End/Back-End),</w:t>
      </w:r>
      <w:r w:rsidR="00646E71">
        <w:t xml:space="preserve"> of the system that you will build.</w:t>
      </w:r>
    </w:p>
    <w:p w:rsidR="7BA70D0E" w:rsidRDefault="7BA70D0E" w14:paraId="4EB64567" w14:textId="57029B0B">
      <w:r>
        <w:t xml:space="preserve">Here is </w:t>
      </w:r>
      <w:r w:rsidR="10E99892">
        <w:t>an example diagram:</w:t>
      </w:r>
    </w:p>
    <w:p w:rsidR="10E99892" w:rsidP="00182DC7" w:rsidRDefault="10E99892" w14:paraId="0BA8E704" w14:textId="148F74C6">
      <w:pPr>
        <w:jc w:val="center"/>
      </w:pPr>
      <w:r>
        <w:rPr>
          <w:noProof/>
        </w:rPr>
        <w:drawing>
          <wp:inline distT="0" distB="0" distL="0" distR="0" wp14:anchorId="4A0A25DF" wp14:editId="2B6DB4D1">
            <wp:extent cx="4572000" cy="3333750"/>
            <wp:effectExtent l="0" t="0" r="0" b="0"/>
            <wp:docPr id="993480543" name="Picture 993480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196E" w:rsidP="000432E2" w:rsidRDefault="0038196E" w14:paraId="05E80970" w14:textId="4F308BCB"/>
    <w:p w:rsidR="004B147E" w:rsidP="000432E2" w:rsidRDefault="004B147E" w14:paraId="7E71EEA9" w14:textId="4C7F3BED">
      <w:r>
        <w:t>In this example diagram we can observe the following:</w:t>
      </w:r>
    </w:p>
    <w:p w:rsidR="00182DC7" w:rsidP="004B147E" w:rsidRDefault="004B147E" w14:paraId="46BD1E6C" w14:textId="66982755">
      <w:pPr>
        <w:pStyle w:val="ListParagraph"/>
        <w:numPr>
          <w:ilvl w:val="0"/>
          <w:numId w:val="22"/>
        </w:numPr>
      </w:pPr>
      <w:r>
        <w:t xml:space="preserve">The system has three </w:t>
      </w:r>
      <w:r w:rsidR="000E2BBD">
        <w:t xml:space="preserve">components: </w:t>
      </w:r>
      <w:r w:rsidRPr="004B147E" w:rsidR="000E2BBD">
        <w:rPr>
          <w:b/>
          <w:bCs/>
        </w:rPr>
        <w:t>Client</w:t>
      </w:r>
      <w:r w:rsidR="000E2BBD">
        <w:t xml:space="preserve">, </w:t>
      </w:r>
      <w:r w:rsidRPr="004B147E" w:rsidR="00917868">
        <w:rPr>
          <w:b/>
          <w:bCs/>
        </w:rPr>
        <w:t>Server,</w:t>
      </w:r>
      <w:r w:rsidR="000E2BBD">
        <w:t xml:space="preserve"> and </w:t>
      </w:r>
      <w:r w:rsidRPr="004B147E" w:rsidR="000E2BBD">
        <w:rPr>
          <w:b/>
          <w:bCs/>
        </w:rPr>
        <w:t>Person Detection System</w:t>
      </w:r>
    </w:p>
    <w:p w:rsidR="00917868" w:rsidP="004B147E" w:rsidRDefault="00917868" w14:paraId="0F5E742D" w14:textId="5F2BF61F">
      <w:pPr>
        <w:pStyle w:val="ListParagraph"/>
        <w:numPr>
          <w:ilvl w:val="0"/>
          <w:numId w:val="22"/>
        </w:numPr>
      </w:pPr>
      <w:r>
        <w:t xml:space="preserve">Client and Server </w:t>
      </w:r>
      <w:r w:rsidR="00B92BCB">
        <w:t>contain various modules which interact with each other (cross layer or within the same layer)</w:t>
      </w:r>
    </w:p>
    <w:p w:rsidR="00FA3A9F" w:rsidP="00FA3A9F" w:rsidRDefault="00FA3A9F" w14:paraId="45C17A5B" w14:textId="3BB74954">
      <w:r>
        <w:t xml:space="preserve">You should create a similar diagram for </w:t>
      </w:r>
      <w:r w:rsidR="00391E71">
        <w:t>your</w:t>
      </w:r>
      <w:r>
        <w:t xml:space="preserve"> system, where you </w:t>
      </w:r>
      <w:r w:rsidR="00391E71">
        <w:t>describe what modules will be present in every layer and what relations exist between them.</w:t>
      </w:r>
    </w:p>
    <w:p w:rsidRPr="00053F30" w:rsidR="00391E71" w:rsidP="00FA3A9F" w:rsidRDefault="00053F30" w14:paraId="65D96950" w14:textId="3DD0718E">
      <w:pPr>
        <w:rPr>
          <w:b/>
          <w:bCs/>
        </w:rPr>
      </w:pPr>
      <w:r w:rsidRPr="00053F30">
        <w:rPr>
          <w:b/>
          <w:bCs/>
        </w:rPr>
        <w:lastRenderedPageBreak/>
        <w:t>Note:</w:t>
      </w:r>
    </w:p>
    <w:p w:rsidR="00053F30" w:rsidP="00053F30" w:rsidRDefault="00053F30" w14:paraId="43847180" w14:textId="687F6DEB">
      <w:pPr>
        <w:pStyle w:val="ListParagraph"/>
        <w:numPr>
          <w:ilvl w:val="0"/>
          <w:numId w:val="22"/>
        </w:numPr>
      </w:pPr>
      <w:r>
        <w:t>The above diagram is only for inspiration</w:t>
      </w:r>
      <w:r w:rsidR="00532F08">
        <w:t xml:space="preserve">, you </w:t>
      </w:r>
      <w:r w:rsidR="00FF4078">
        <w:t xml:space="preserve">don’t need to organize the modules exactly like here. </w:t>
      </w:r>
      <w:r w:rsidR="00C81CA5">
        <w:t xml:space="preserve">Please adapt the drawing to the needs of the system you’re building and make sure that the diagram </w:t>
      </w:r>
      <w:r w:rsidR="00DA4710">
        <w:t>has a logical explanation.</w:t>
      </w:r>
    </w:p>
    <w:p w:rsidR="00024F52" w:rsidP="000432E2" w:rsidRDefault="00024F52" w14:paraId="328CA09F" w14:textId="2AC12279">
      <w:r>
        <w:t>For diagraming, you could use one of the following tools</w:t>
      </w:r>
      <w:r w:rsidR="00717527">
        <w:t xml:space="preserve"> (or anything </w:t>
      </w:r>
      <w:r w:rsidR="001C31B1">
        <w:t xml:space="preserve">else </w:t>
      </w:r>
      <w:r w:rsidR="00717527">
        <w:t>you like):</w:t>
      </w:r>
    </w:p>
    <w:p w:rsidR="009648CE" w:rsidP="001C31B1" w:rsidRDefault="00000000" w14:paraId="168D7D73" w14:textId="523ED310">
      <w:pPr>
        <w:pStyle w:val="ListParagraph"/>
        <w:numPr>
          <w:ilvl w:val="0"/>
          <w:numId w:val="16"/>
        </w:numPr>
        <w:spacing w:after="0" w:line="240" w:lineRule="auto"/>
        <w:rPr>
          <w:rFonts w:ascii="Calibri" w:hAnsi="Calibri" w:eastAsia="Times New Roman" w:cs="Calibri"/>
          <w:color w:val="0563C1"/>
          <w:u w:val="single"/>
        </w:rPr>
      </w:pPr>
      <w:hyperlink w:history="1" r:id="rId12">
        <w:proofErr w:type="spellStart"/>
        <w:r w:rsidRPr="005D7E7E" w:rsidR="009648CE">
          <w:rPr>
            <w:rStyle w:val="Hyperlink"/>
            <w:rFonts w:ascii="Calibri" w:hAnsi="Calibri" w:eastAsia="Times New Roman" w:cs="Calibri"/>
          </w:rPr>
          <w:t>Luc</w:t>
        </w:r>
        <w:r w:rsidRPr="005D7E7E" w:rsidR="005D7E7E">
          <w:rPr>
            <w:rStyle w:val="Hyperlink"/>
            <w:rFonts w:ascii="Calibri" w:hAnsi="Calibri" w:eastAsia="Times New Roman" w:cs="Calibri"/>
          </w:rPr>
          <w:t>idchart</w:t>
        </w:r>
        <w:proofErr w:type="spellEnd"/>
      </w:hyperlink>
    </w:p>
    <w:p w:rsidRPr="001C31B1" w:rsidR="001C31B1" w:rsidP="001C31B1" w:rsidRDefault="00000000" w14:paraId="7EF36015" w14:textId="0370B99D">
      <w:pPr>
        <w:pStyle w:val="ListParagraph"/>
        <w:numPr>
          <w:ilvl w:val="0"/>
          <w:numId w:val="16"/>
        </w:numPr>
        <w:spacing w:after="0" w:line="240" w:lineRule="auto"/>
        <w:rPr>
          <w:rFonts w:ascii="Calibri" w:hAnsi="Calibri" w:eastAsia="Times New Roman" w:cs="Calibri"/>
          <w:color w:val="0563C1"/>
          <w:u w:val="single"/>
        </w:rPr>
      </w:pPr>
      <w:hyperlink w:history="1" r:id="rId13">
        <w:r w:rsidRPr="001C31B1" w:rsidR="001C31B1">
          <w:rPr>
            <w:rFonts w:ascii="Calibri" w:hAnsi="Calibri" w:eastAsia="Times New Roman" w:cs="Calibri"/>
            <w:color w:val="0563C1"/>
            <w:u w:val="single"/>
          </w:rPr>
          <w:t>Visual Paradigm Community Edition</w:t>
        </w:r>
      </w:hyperlink>
    </w:p>
    <w:p w:rsidR="006C6709" w:rsidP="006C6709" w:rsidRDefault="00000000" w14:paraId="0626E572" w14:textId="1F09FD85">
      <w:pPr>
        <w:pStyle w:val="ListParagraph"/>
        <w:numPr>
          <w:ilvl w:val="0"/>
          <w:numId w:val="16"/>
        </w:numPr>
        <w:spacing w:after="0" w:line="240" w:lineRule="auto"/>
        <w:rPr>
          <w:rFonts w:ascii="Calibri" w:hAnsi="Calibri" w:eastAsia="Times New Roman" w:cs="Calibri"/>
          <w:color w:val="0563C1"/>
          <w:u w:val="single"/>
        </w:rPr>
      </w:pPr>
      <w:hyperlink w:history="1" r:id="rId14">
        <w:proofErr w:type="spellStart"/>
        <w:r w:rsidRPr="00580D75" w:rsidR="006C6709">
          <w:rPr>
            <w:rFonts w:ascii="Calibri" w:hAnsi="Calibri" w:eastAsia="Times New Roman" w:cs="Calibri"/>
            <w:color w:val="0563C1"/>
            <w:u w:val="single"/>
          </w:rPr>
          <w:t>Cacoo</w:t>
        </w:r>
        <w:proofErr w:type="spellEnd"/>
        <w:r w:rsidRPr="00580D75" w:rsidR="006C6709">
          <w:rPr>
            <w:rFonts w:ascii="Calibri" w:hAnsi="Calibri" w:eastAsia="Times New Roman" w:cs="Calibri"/>
            <w:color w:val="0563C1"/>
            <w:u w:val="single"/>
          </w:rPr>
          <w:t xml:space="preserve"> (free version)</w:t>
        </w:r>
      </w:hyperlink>
    </w:p>
    <w:p w:rsidR="00AA2B93" w:rsidP="006C6709" w:rsidRDefault="00AA2B93" w14:paraId="608FC5E2" w14:textId="0D7D690E">
      <w:pPr>
        <w:pStyle w:val="ListParagraph"/>
        <w:numPr>
          <w:ilvl w:val="0"/>
          <w:numId w:val="16"/>
        </w:numPr>
        <w:spacing w:after="0" w:line="240" w:lineRule="auto"/>
        <w:rPr>
          <w:rFonts w:ascii="Calibri" w:hAnsi="Calibri" w:eastAsia="Times New Roman" w:cs="Calibri"/>
          <w:color w:val="0563C1"/>
          <w:u w:val="single"/>
        </w:rPr>
      </w:pPr>
      <w:r w:rsidRPr="00AA2B93">
        <w:rPr>
          <w:rFonts w:ascii="Calibri" w:hAnsi="Calibri" w:eastAsia="Times New Roman" w:cs="Calibri"/>
          <w:color w:val="0563C1"/>
          <w:u w:val="single"/>
        </w:rPr>
        <w:t>https://app.diagrams.net/</w:t>
      </w:r>
      <w:r>
        <w:rPr>
          <w:rFonts w:ascii="Calibri" w:hAnsi="Calibri" w:eastAsia="Times New Roman" w:cs="Calibri"/>
          <w:color w:val="0563C1"/>
          <w:u w:val="single"/>
        </w:rPr>
        <w:t xml:space="preserve"> </w:t>
      </w:r>
    </w:p>
    <w:p w:rsidR="00EC618F" w:rsidP="00EC618F" w:rsidRDefault="00EC618F" w14:paraId="5D4FA6BE" w14:textId="16C310A8">
      <w:pPr>
        <w:spacing w:after="0" w:line="240" w:lineRule="auto"/>
        <w:rPr>
          <w:rFonts w:ascii="Calibri" w:hAnsi="Calibri" w:eastAsia="Times New Roman" w:cs="Calibri"/>
          <w:color w:val="0563C1"/>
          <w:u w:val="single"/>
        </w:rPr>
      </w:pPr>
    </w:p>
    <w:p w:rsidR="008E31C9" w:rsidP="00F22CBA" w:rsidRDefault="008E31C9" w14:paraId="7E2C8B06" w14:textId="77777777">
      <w:pPr>
        <w:pStyle w:val="Heading2"/>
        <w:rPr>
          <w:rFonts w:eastAsia="Times New Roman"/>
        </w:rPr>
      </w:pPr>
      <w:bookmarkStart w:name="_Toc66979418" w:id="4"/>
      <w:bookmarkStart w:name="_Toc96627688" w:id="5"/>
    </w:p>
    <w:p w:rsidR="00717527" w:rsidP="00F22CBA" w:rsidRDefault="008E31C9" w14:paraId="115FA9A6" w14:textId="57A55EA3">
      <w:pPr>
        <w:pStyle w:val="Heading2"/>
        <w:rPr>
          <w:rFonts w:eastAsia="Times New Roman"/>
        </w:rPr>
      </w:pPr>
      <w:r>
        <w:rPr>
          <w:rFonts w:eastAsia="Times New Roman"/>
        </w:rPr>
        <w:t>Data</w:t>
      </w:r>
      <w:r w:rsidR="009D501C">
        <w:rPr>
          <w:rFonts w:eastAsia="Times New Roman"/>
        </w:rPr>
        <w:t xml:space="preserve"> </w:t>
      </w:r>
      <w:bookmarkEnd w:id="4"/>
      <w:bookmarkEnd w:id="5"/>
      <w:r w:rsidR="007B3E08">
        <w:rPr>
          <w:rFonts w:eastAsia="Times New Roman"/>
        </w:rPr>
        <w:t>Model</w:t>
      </w:r>
      <w:r>
        <w:rPr>
          <w:rFonts w:eastAsia="Times New Roman"/>
        </w:rPr>
        <w:t xml:space="preserve"> Diagram</w:t>
      </w:r>
    </w:p>
    <w:p w:rsidR="00D544B7" w:rsidP="00D544B7" w:rsidRDefault="00385A84" w14:paraId="0B1EDA17" w14:textId="6B84DDFF">
      <w:pPr>
        <w:jc w:val="both"/>
      </w:pPr>
      <w:r>
        <w:t xml:space="preserve">Because for the current project we recommend </w:t>
      </w:r>
      <w:r w:rsidR="00FA517B">
        <w:t>using</w:t>
      </w:r>
      <w:r>
        <w:t xml:space="preserve"> a NoSQL database (</w:t>
      </w:r>
      <w:r w:rsidR="00763F69">
        <w:t xml:space="preserve">Cosmos DB), we require a </w:t>
      </w:r>
      <w:r w:rsidRPr="00FA517B" w:rsidR="00763F69">
        <w:rPr>
          <w:b/>
          <w:bCs/>
        </w:rPr>
        <w:t>data model diagram</w:t>
      </w:r>
      <w:r w:rsidR="00763F69">
        <w:t xml:space="preserve"> instead of </w:t>
      </w:r>
      <w:r w:rsidR="00EA0990">
        <w:t>an ERD (Entity Relationship Diagram)</w:t>
      </w:r>
      <w:r w:rsidR="00D544B7">
        <w:t>, as we would do for a relational database.</w:t>
      </w:r>
    </w:p>
    <w:p w:rsidR="007B3E08" w:rsidP="007B3E08" w:rsidRDefault="00FA517B" w14:paraId="53FB74B8" w14:textId="7B7759E2">
      <w:r>
        <w:t xml:space="preserve">You can learn how to draw such a diagram by reading the following article: </w:t>
      </w:r>
      <w:hyperlink w:history="1" r:id="rId15">
        <w:r w:rsidRPr="00332956">
          <w:rPr>
            <w:rStyle w:val="Hyperlink"/>
          </w:rPr>
          <w:t>https://www.techighness.com/post/how-to-draw-no-sql-data-model-diagram/</w:t>
        </w:r>
      </w:hyperlink>
      <w:r>
        <w:t xml:space="preserve"> </w:t>
      </w:r>
    </w:p>
    <w:p w:rsidR="00FA517B" w:rsidP="007B3E08" w:rsidRDefault="00FA517B" w14:paraId="2EA935F1" w14:textId="77777777"/>
    <w:p w:rsidR="007B3E08" w:rsidP="007B3E08" w:rsidRDefault="008B36F7" w14:paraId="1A26F8CB" w14:textId="1F1A1D4D">
      <w:r>
        <w:t>For diagraming, as the above article suggests, you could use the following tool:</w:t>
      </w:r>
    </w:p>
    <w:p w:rsidR="008B36F7" w:rsidP="008B36F7" w:rsidRDefault="008B36F7" w14:paraId="54164124" w14:textId="77777777">
      <w:pPr>
        <w:pStyle w:val="ListParagraph"/>
        <w:numPr>
          <w:ilvl w:val="0"/>
          <w:numId w:val="16"/>
        </w:numPr>
        <w:spacing w:after="0" w:line="240" w:lineRule="auto"/>
        <w:rPr>
          <w:rFonts w:ascii="Calibri" w:hAnsi="Calibri" w:eastAsia="Times New Roman" w:cs="Calibri"/>
          <w:color w:val="0563C1"/>
          <w:u w:val="single"/>
        </w:rPr>
      </w:pPr>
      <w:r w:rsidRPr="00AA2B93">
        <w:rPr>
          <w:rFonts w:ascii="Calibri" w:hAnsi="Calibri" w:eastAsia="Times New Roman" w:cs="Calibri"/>
          <w:color w:val="0563C1"/>
          <w:u w:val="single"/>
        </w:rPr>
        <w:t>https://app.diagrams.net/</w:t>
      </w:r>
      <w:r>
        <w:rPr>
          <w:rFonts w:ascii="Calibri" w:hAnsi="Calibri" w:eastAsia="Times New Roman" w:cs="Calibri"/>
          <w:color w:val="0563C1"/>
          <w:u w:val="single"/>
        </w:rPr>
        <w:t xml:space="preserve"> </w:t>
      </w:r>
    </w:p>
    <w:p w:rsidR="008B36F7" w:rsidP="008B36F7" w:rsidRDefault="008B36F7" w14:paraId="73B8B4B1" w14:textId="1319525F"/>
    <w:p w:rsidR="008B36F7" w:rsidP="008B36F7" w:rsidRDefault="008B36F7" w14:paraId="40B8B8FE" w14:textId="1017BB09">
      <w:r>
        <w:t>You are free to use other tools as well, as long as the result resembles a data model diagram as shown in the above article.</w:t>
      </w:r>
    </w:p>
    <w:p w:rsidRPr="008B36F7" w:rsidR="00EC618F" w:rsidP="006C6709" w:rsidRDefault="008B36F7" w14:paraId="6D499FC7" w14:textId="69AD6E75">
      <w:pPr>
        <w:rPr>
          <w:b/>
          <w:bCs/>
        </w:rPr>
      </w:pPr>
      <w:r>
        <w:rPr>
          <w:b/>
          <w:bCs/>
        </w:rPr>
        <w:t>Tips</w:t>
      </w:r>
      <w:r w:rsidRPr="008B36F7">
        <w:rPr>
          <w:b/>
          <w:bCs/>
        </w:rPr>
        <w:t>:</w:t>
      </w:r>
    </w:p>
    <w:p w:rsidR="008B36F7" w:rsidP="2CB46957" w:rsidRDefault="008B36F7" w14:paraId="39C67AB6" w14:textId="7E9CBF72">
      <w:pPr>
        <w:pStyle w:val="ListParagraph"/>
        <w:numPr>
          <w:ilvl w:val="0"/>
          <w:numId w:val="16"/>
        </w:numPr>
        <w:rPr/>
      </w:pPr>
      <w:r w:rsidR="00092C44">
        <w:rPr/>
        <w:t>In order to</w:t>
      </w:r>
      <w:r w:rsidR="00092C44">
        <w:rPr/>
        <w:t xml:space="preserve"> create the data model </w:t>
      </w:r>
      <w:r w:rsidR="002B2CE2">
        <w:rPr/>
        <w:t>diagram,</w:t>
      </w:r>
      <w:r w:rsidR="00774A29">
        <w:rPr/>
        <w:t xml:space="preserve"> you should start </w:t>
      </w:r>
      <w:r w:rsidR="002B2CE2">
        <w:rPr/>
        <w:t>by</w:t>
      </w:r>
      <w:r w:rsidR="00774A29">
        <w:rPr/>
        <w:t xml:space="preserve"> carefully reading the requirements and </w:t>
      </w:r>
      <w:r w:rsidR="002B2CE2">
        <w:rPr/>
        <w:t>thinking about</w:t>
      </w:r>
      <w:r w:rsidR="00774A29">
        <w:rPr/>
        <w:t xml:space="preserve"> what data entities should exist in the system. For each data entity you should then think what actual properties</w:t>
      </w:r>
      <w:r w:rsidR="002B2CE2">
        <w:rPr/>
        <w:t xml:space="preserve"> need to be stored and </w:t>
      </w:r>
      <w:r w:rsidR="002B2CE2">
        <w:rPr/>
        <w:t>you’re</w:t>
      </w:r>
      <w:r w:rsidR="002B2CE2">
        <w:rPr/>
        <w:t xml:space="preserve"> almost done. </w:t>
      </w:r>
      <w:r w:rsidR="00F655CD">
        <w:rPr/>
        <w:t xml:space="preserve">It </w:t>
      </w:r>
      <w:r w:rsidR="00F655CD">
        <w:rPr/>
        <w:t>remains</w:t>
      </w:r>
      <w:r w:rsidR="00F655CD">
        <w:rPr/>
        <w:t xml:space="preserve"> only to define the relations between entities and your there. This is explain</w:t>
      </w:r>
      <w:r w:rsidR="00006A1F">
        <w:rPr/>
        <w:t>ed</w:t>
      </w:r>
      <w:r w:rsidR="00F655CD">
        <w:rPr/>
        <w:t xml:space="preserve"> in better words and examples in the above article.</w:t>
      </w:r>
    </w:p>
    <w:p w:rsidR="00811BCA" w:rsidP="00CE7085" w:rsidRDefault="00811BCA" w14:paraId="503CE392" w14:textId="4D55AA17">
      <w:pPr>
        <w:jc w:val="both"/>
      </w:pPr>
    </w:p>
    <w:p w:rsidR="00CE7085" w:rsidP="00F22CBA" w:rsidRDefault="001946C1" w14:paraId="6A6B03A1" w14:textId="3B744414">
      <w:pPr>
        <w:pStyle w:val="Heading2"/>
      </w:pPr>
      <w:bookmarkStart w:name="_Toc66979420" w:id="8"/>
      <w:bookmarkStart w:name="_Toc96627690" w:id="9"/>
      <w:r>
        <w:t>List of Technologies</w:t>
      </w:r>
      <w:bookmarkEnd w:id="8"/>
      <w:bookmarkEnd w:id="9"/>
    </w:p>
    <w:p w:rsidR="007E528D" w:rsidP="007E528D" w:rsidRDefault="007E528D" w14:paraId="76649425" w14:textId="3F7E00B7">
      <w:r>
        <w:t xml:space="preserve">In this section you </w:t>
      </w:r>
      <w:r w:rsidR="006914E2">
        <w:t>should</w:t>
      </w:r>
      <w:r>
        <w:t xml:space="preserve"> write a </w:t>
      </w:r>
      <w:r w:rsidR="00415223">
        <w:t>list with all applications/frameworks/libraries which you will use to develop your product</w:t>
      </w:r>
      <w:r w:rsidR="00985705">
        <w:t>, together with the purpose of that technology.</w:t>
      </w:r>
    </w:p>
    <w:p w:rsidRPr="005F6951" w:rsidR="003A55F1" w:rsidP="007E528D" w:rsidRDefault="003A55F1" w14:paraId="309ADA8B" w14:textId="44B313FD">
      <w:pPr>
        <w:rPr>
          <w:b/>
          <w:bCs/>
        </w:rPr>
      </w:pPr>
      <w:r w:rsidRPr="005F6951">
        <w:rPr>
          <w:b/>
          <w:bCs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5"/>
        <w:gridCol w:w="2250"/>
        <w:gridCol w:w="4585"/>
      </w:tblGrid>
      <w:tr w:rsidR="003A55F1" w:rsidTr="00C201DB" w14:paraId="7AFEAA4A" w14:textId="7FCAF74A">
        <w:tc>
          <w:tcPr>
            <w:tcW w:w="2515" w:type="dxa"/>
          </w:tcPr>
          <w:p w:rsidRPr="00C201DB" w:rsidR="003A55F1" w:rsidP="007E528D" w:rsidRDefault="003A55F1" w14:paraId="25F2E3A4" w14:textId="39D63A86">
            <w:pPr>
              <w:rPr>
                <w:b/>
                <w:bCs/>
              </w:rPr>
            </w:pPr>
            <w:r w:rsidRPr="00C201DB">
              <w:rPr>
                <w:b/>
                <w:bCs/>
              </w:rPr>
              <w:t>Technology Name</w:t>
            </w:r>
          </w:p>
        </w:tc>
        <w:tc>
          <w:tcPr>
            <w:tcW w:w="2250" w:type="dxa"/>
          </w:tcPr>
          <w:p w:rsidRPr="00C201DB" w:rsidR="003A55F1" w:rsidP="007E528D" w:rsidRDefault="003A55F1" w14:paraId="7213C1CC" w14:textId="4D1579A5">
            <w:pPr>
              <w:rPr>
                <w:b/>
                <w:bCs/>
              </w:rPr>
            </w:pPr>
            <w:r w:rsidRPr="00C201DB">
              <w:rPr>
                <w:b/>
                <w:bCs/>
              </w:rPr>
              <w:t>Type</w:t>
            </w:r>
          </w:p>
        </w:tc>
        <w:tc>
          <w:tcPr>
            <w:tcW w:w="4585" w:type="dxa"/>
          </w:tcPr>
          <w:p w:rsidRPr="00C201DB" w:rsidR="003A55F1" w:rsidP="007E528D" w:rsidRDefault="00C201DB" w14:paraId="287DC041" w14:textId="6634B0ED">
            <w:pPr>
              <w:rPr>
                <w:b/>
                <w:bCs/>
              </w:rPr>
            </w:pPr>
            <w:r>
              <w:rPr>
                <w:b/>
                <w:bCs/>
              </w:rPr>
              <w:t>Purpose</w:t>
            </w:r>
          </w:p>
        </w:tc>
      </w:tr>
      <w:tr w:rsidR="003A55F1" w:rsidTr="00C201DB" w14:paraId="18170A73" w14:textId="7A395FA9">
        <w:tc>
          <w:tcPr>
            <w:tcW w:w="2515" w:type="dxa"/>
          </w:tcPr>
          <w:p w:rsidR="003A55F1" w:rsidP="007E528D" w:rsidRDefault="00D17306" w14:paraId="16D7CA67" w14:textId="7D2876B0">
            <w:r>
              <w:t>Cosmos DB Service</w:t>
            </w:r>
          </w:p>
        </w:tc>
        <w:tc>
          <w:tcPr>
            <w:tcW w:w="2250" w:type="dxa"/>
          </w:tcPr>
          <w:p w:rsidR="003A55F1" w:rsidP="007E528D" w:rsidRDefault="00C201DB" w14:paraId="6F7C8C16" w14:textId="590C1092">
            <w:r>
              <w:t>Application</w:t>
            </w:r>
          </w:p>
        </w:tc>
        <w:tc>
          <w:tcPr>
            <w:tcW w:w="4585" w:type="dxa"/>
          </w:tcPr>
          <w:p w:rsidR="003A55F1" w:rsidP="007E528D" w:rsidRDefault="00F440FA" w14:paraId="0617C30B" w14:textId="6896A22D">
            <w:r>
              <w:t>Hosting the database</w:t>
            </w:r>
          </w:p>
        </w:tc>
      </w:tr>
      <w:tr w:rsidR="003A55F1" w:rsidTr="00C201DB" w14:paraId="1E7287DD" w14:textId="20260373">
        <w:tc>
          <w:tcPr>
            <w:tcW w:w="2515" w:type="dxa"/>
          </w:tcPr>
          <w:p w:rsidR="003A55F1" w:rsidP="007E528D" w:rsidRDefault="00D95466" w14:paraId="46F8AB54" w14:textId="2DF597D1">
            <w:r>
              <w:t>Azure App Service</w:t>
            </w:r>
          </w:p>
        </w:tc>
        <w:tc>
          <w:tcPr>
            <w:tcW w:w="2250" w:type="dxa"/>
          </w:tcPr>
          <w:p w:rsidR="003A55F1" w:rsidP="007E528D" w:rsidRDefault="005F4B75" w14:paraId="4CD18F47" w14:textId="05F90FEB">
            <w:r>
              <w:t>Application</w:t>
            </w:r>
          </w:p>
        </w:tc>
        <w:tc>
          <w:tcPr>
            <w:tcW w:w="4585" w:type="dxa"/>
          </w:tcPr>
          <w:p w:rsidR="003A55F1" w:rsidP="007E528D" w:rsidRDefault="005C60AC" w14:paraId="6D5F1DB4" w14:textId="0F8B20C1">
            <w:r>
              <w:t>Hosting the website</w:t>
            </w:r>
          </w:p>
        </w:tc>
      </w:tr>
      <w:tr w:rsidR="003A55F1" w:rsidTr="00C201DB" w14:paraId="42571D9F" w14:textId="71CF1247">
        <w:tc>
          <w:tcPr>
            <w:tcW w:w="2515" w:type="dxa"/>
          </w:tcPr>
          <w:p w:rsidR="003A55F1" w:rsidP="007E528D" w:rsidRDefault="005C60AC" w14:paraId="2AD2E06F" w14:textId="67551857">
            <w:r>
              <w:t>Bootstrap</w:t>
            </w:r>
          </w:p>
        </w:tc>
        <w:tc>
          <w:tcPr>
            <w:tcW w:w="2250" w:type="dxa"/>
          </w:tcPr>
          <w:p w:rsidR="003A55F1" w:rsidP="007E528D" w:rsidRDefault="00845477" w14:paraId="76F8D02C" w14:textId="16F4D2D6">
            <w:proofErr w:type="spellStart"/>
            <w:r>
              <w:t>Javascript</w:t>
            </w:r>
            <w:proofErr w:type="spellEnd"/>
            <w:r>
              <w:t xml:space="preserve"> Library</w:t>
            </w:r>
          </w:p>
        </w:tc>
        <w:tc>
          <w:tcPr>
            <w:tcW w:w="4585" w:type="dxa"/>
          </w:tcPr>
          <w:p w:rsidR="003A55F1" w:rsidP="007E528D" w:rsidRDefault="00841B17" w14:paraId="2FFD2D06" w14:textId="2C523CBB">
            <w:r>
              <w:t>Develop some UI controls (</w:t>
            </w:r>
            <w:r w:rsidR="005D71D0">
              <w:t>Form, Input Group, etc.)</w:t>
            </w:r>
          </w:p>
        </w:tc>
      </w:tr>
      <w:tr w:rsidR="003A55F1" w:rsidTr="00C201DB" w14:paraId="245B2BBB" w14:textId="20E81ABA">
        <w:tc>
          <w:tcPr>
            <w:tcW w:w="2515" w:type="dxa"/>
          </w:tcPr>
          <w:p w:rsidR="003A55F1" w:rsidP="007E528D" w:rsidRDefault="00EF1ADB" w14:paraId="23183D7F" w14:textId="0AB785A7">
            <w:r>
              <w:t>React</w:t>
            </w:r>
          </w:p>
        </w:tc>
        <w:tc>
          <w:tcPr>
            <w:tcW w:w="2250" w:type="dxa"/>
          </w:tcPr>
          <w:p w:rsidR="003A55F1" w:rsidP="007E528D" w:rsidRDefault="00EF1ADB" w14:paraId="73FBF7B7" w14:textId="4698EF9F">
            <w:proofErr w:type="spellStart"/>
            <w:r>
              <w:t>Javascript</w:t>
            </w:r>
            <w:proofErr w:type="spellEnd"/>
            <w:r>
              <w:t xml:space="preserve"> </w:t>
            </w:r>
            <w:r w:rsidR="00574558">
              <w:t>Framework</w:t>
            </w:r>
          </w:p>
        </w:tc>
        <w:tc>
          <w:tcPr>
            <w:tcW w:w="4585" w:type="dxa"/>
          </w:tcPr>
          <w:p w:rsidR="003A55F1" w:rsidP="007E528D" w:rsidRDefault="00574558" w14:paraId="0356257E" w14:textId="03D7E708">
            <w:r>
              <w:t>Develop UI</w:t>
            </w:r>
          </w:p>
        </w:tc>
      </w:tr>
      <w:tr w:rsidR="00EC4A4B" w:rsidTr="00C201DB" w14:paraId="45723332" w14:textId="77777777">
        <w:tc>
          <w:tcPr>
            <w:tcW w:w="2515" w:type="dxa"/>
          </w:tcPr>
          <w:p w:rsidR="00EC4A4B" w:rsidP="007E528D" w:rsidRDefault="003C19F3" w14:paraId="45CD5E67" w14:textId="439E3187">
            <w:proofErr w:type="spellStart"/>
            <w:r>
              <w:t>TinyXml</w:t>
            </w:r>
            <w:proofErr w:type="spellEnd"/>
          </w:p>
        </w:tc>
        <w:tc>
          <w:tcPr>
            <w:tcW w:w="2250" w:type="dxa"/>
          </w:tcPr>
          <w:p w:rsidR="00EC4A4B" w:rsidP="007E528D" w:rsidRDefault="00E0326F" w14:paraId="72AB77DF" w14:textId="278CD765">
            <w:r>
              <w:t>C++ library</w:t>
            </w:r>
          </w:p>
        </w:tc>
        <w:tc>
          <w:tcPr>
            <w:tcW w:w="4585" w:type="dxa"/>
          </w:tcPr>
          <w:p w:rsidR="00EC4A4B" w:rsidP="007E528D" w:rsidRDefault="00E0326F" w14:paraId="372299C7" w14:textId="7EB54AE5">
            <w:r>
              <w:t xml:space="preserve">Parse </w:t>
            </w:r>
            <w:r w:rsidR="003C19F3">
              <w:t>XML</w:t>
            </w:r>
            <w:r>
              <w:t xml:space="preserve"> </w:t>
            </w:r>
            <w:r w:rsidR="003C19F3">
              <w:t>data</w:t>
            </w:r>
          </w:p>
        </w:tc>
      </w:tr>
      <w:tr w:rsidR="006914E2" w:rsidTr="00C201DB" w14:paraId="37E53CC9" w14:textId="77777777">
        <w:tc>
          <w:tcPr>
            <w:tcW w:w="2515" w:type="dxa"/>
          </w:tcPr>
          <w:p w:rsidR="006914E2" w:rsidP="007E528D" w:rsidRDefault="006914E2" w14:paraId="0BD04CB5" w14:textId="2490FB7C">
            <w:r>
              <w:t>…</w:t>
            </w:r>
          </w:p>
        </w:tc>
        <w:tc>
          <w:tcPr>
            <w:tcW w:w="2250" w:type="dxa"/>
          </w:tcPr>
          <w:p w:rsidR="006914E2" w:rsidP="007E528D" w:rsidRDefault="006914E2" w14:paraId="511B7E97" w14:textId="5B1112E2">
            <w:r>
              <w:t>…</w:t>
            </w:r>
          </w:p>
        </w:tc>
        <w:tc>
          <w:tcPr>
            <w:tcW w:w="4585" w:type="dxa"/>
          </w:tcPr>
          <w:p w:rsidR="006914E2" w:rsidP="007E528D" w:rsidRDefault="006914E2" w14:paraId="26D44198" w14:textId="57D8B306">
            <w:r>
              <w:t>…</w:t>
            </w:r>
          </w:p>
        </w:tc>
      </w:tr>
    </w:tbl>
    <w:p w:rsidRPr="00D95466" w:rsidR="003A328B" w:rsidP="444D9324" w:rsidRDefault="003A328B" w14:paraId="40DD011F" w14:noSpellErr="1" w14:textId="6395253D">
      <w:pPr>
        <w:pStyle w:val="Normal"/>
      </w:pPr>
    </w:p>
    <w:sectPr w:rsidRPr="00D95466" w:rsidR="003A328B" w:rsidSect="000A092A">
      <w:headerReference w:type="default" r:id="rId18"/>
      <w:footerReference w:type="default" r:id="rId19"/>
      <w:headerReference w:type="first" r:id="rId20"/>
      <w:footerReference w:type="first" r:id="rId21"/>
      <w:pgSz w:w="12240" w:h="15840" w:orient="portrait"/>
      <w:pgMar w:top="1440" w:right="1440" w:bottom="1440" w:left="1440" w:header="432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5E87" w:rsidP="00322E36" w:rsidRDefault="00DB5E87" w14:paraId="0E1F3570" w14:textId="77777777">
      <w:pPr>
        <w:spacing w:after="0" w:line="240" w:lineRule="auto"/>
      </w:pPr>
      <w:r>
        <w:separator/>
      </w:r>
    </w:p>
  </w:endnote>
  <w:endnote w:type="continuationSeparator" w:id="0">
    <w:p w:rsidR="00DB5E87" w:rsidP="00322E36" w:rsidRDefault="00DB5E87" w14:paraId="01E99964" w14:textId="77777777">
      <w:pPr>
        <w:spacing w:after="0" w:line="240" w:lineRule="auto"/>
      </w:pPr>
      <w:r>
        <w:continuationSeparator/>
      </w:r>
    </w:p>
  </w:endnote>
  <w:endnote w:type="continuationNotice" w:id="1">
    <w:p w:rsidR="00DB5E87" w:rsidRDefault="00DB5E87" w14:paraId="2B172118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91514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C0EE3" w:rsidRDefault="001C0EE3" w14:paraId="0F08B304" w14:textId="3122ED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497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1C0EE3" w:rsidRDefault="001C0EE3" w14:paraId="7218B69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C0EE3" w:rsidTr="1A5DD4BE" w14:paraId="7A2C6DC9" w14:textId="77777777">
      <w:tc>
        <w:tcPr>
          <w:tcW w:w="3120" w:type="dxa"/>
        </w:tcPr>
        <w:p w:rsidR="001C0EE3" w:rsidP="1A5DD4BE" w:rsidRDefault="001C0EE3" w14:paraId="2104A775" w14:textId="1FF0738A">
          <w:pPr>
            <w:pStyle w:val="Header"/>
            <w:ind w:left="-115"/>
          </w:pPr>
        </w:p>
      </w:tc>
      <w:tc>
        <w:tcPr>
          <w:tcW w:w="3120" w:type="dxa"/>
        </w:tcPr>
        <w:p w:rsidR="001C0EE3" w:rsidP="1A5DD4BE" w:rsidRDefault="001C0EE3" w14:paraId="1CCF9435" w14:textId="17CED326">
          <w:pPr>
            <w:pStyle w:val="Header"/>
            <w:jc w:val="center"/>
          </w:pPr>
        </w:p>
      </w:tc>
      <w:tc>
        <w:tcPr>
          <w:tcW w:w="3120" w:type="dxa"/>
        </w:tcPr>
        <w:p w:rsidR="001C0EE3" w:rsidP="1A5DD4BE" w:rsidRDefault="001C0EE3" w14:paraId="63FC7476" w14:textId="32689C3D">
          <w:pPr>
            <w:pStyle w:val="Header"/>
            <w:ind w:right="-115"/>
            <w:jc w:val="right"/>
          </w:pPr>
        </w:p>
      </w:tc>
    </w:tr>
  </w:tbl>
  <w:p w:rsidR="001C0EE3" w:rsidP="1A5DD4BE" w:rsidRDefault="001C0EE3" w14:paraId="765F1046" w14:textId="47C534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5E87" w:rsidP="00322E36" w:rsidRDefault="00DB5E87" w14:paraId="22F67AAE" w14:textId="77777777">
      <w:pPr>
        <w:spacing w:after="0" w:line="240" w:lineRule="auto"/>
      </w:pPr>
      <w:r>
        <w:separator/>
      </w:r>
    </w:p>
  </w:footnote>
  <w:footnote w:type="continuationSeparator" w:id="0">
    <w:p w:rsidR="00DB5E87" w:rsidP="00322E36" w:rsidRDefault="00DB5E87" w14:paraId="2C9A79B4" w14:textId="77777777">
      <w:pPr>
        <w:spacing w:after="0" w:line="240" w:lineRule="auto"/>
      </w:pPr>
      <w:r>
        <w:continuationSeparator/>
      </w:r>
    </w:p>
  </w:footnote>
  <w:footnote w:type="continuationNotice" w:id="1">
    <w:p w:rsidR="00DB5E87" w:rsidRDefault="00DB5E87" w14:paraId="3832BFF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1C0EE3" w:rsidP="1A5DD4BE" w:rsidRDefault="001C0EE3" w14:paraId="2A4E8037" w14:textId="77777777">
    <w:pPr>
      <w:pStyle w:val="Header"/>
      <w:ind w:left="-115"/>
    </w:pPr>
    <w:r>
      <w:rPr>
        <w:noProof/>
      </w:rPr>
      <w:drawing>
        <wp:inline distT="0" distB="0" distL="0" distR="0" wp14:anchorId="49EDAC95" wp14:editId="38A4762E">
          <wp:extent cx="1538507" cy="516342"/>
          <wp:effectExtent l="0" t="0" r="0" b="444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8507" cy="51634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C0EE3" w:rsidTr="41AC2BAC" w14:paraId="3E5F43F4" w14:textId="77777777">
      <w:tc>
        <w:tcPr>
          <w:tcW w:w="3120" w:type="dxa"/>
        </w:tcPr>
        <w:p w:rsidR="001C0EE3" w:rsidP="1A5DD4BE" w:rsidRDefault="001C0EE3" w14:paraId="7D9E612C" w14:textId="0EC157B5">
          <w:pPr>
            <w:pStyle w:val="Header"/>
            <w:ind w:left="-115"/>
          </w:pPr>
        </w:p>
      </w:tc>
      <w:tc>
        <w:tcPr>
          <w:tcW w:w="3120" w:type="dxa"/>
        </w:tcPr>
        <w:p w:rsidR="001C0EE3" w:rsidP="1A5DD4BE" w:rsidRDefault="001C0EE3" w14:paraId="391FA9CE" w14:textId="1F6636B6">
          <w:pPr>
            <w:pStyle w:val="Header"/>
            <w:jc w:val="center"/>
          </w:pPr>
        </w:p>
      </w:tc>
      <w:tc>
        <w:tcPr>
          <w:tcW w:w="3120" w:type="dxa"/>
        </w:tcPr>
        <w:p w:rsidR="001C0EE3" w:rsidP="1A5DD4BE" w:rsidRDefault="001C0EE3" w14:paraId="406222FA" w14:textId="01DD3100">
          <w:pPr>
            <w:pStyle w:val="Header"/>
            <w:ind w:right="-115"/>
            <w:jc w:val="right"/>
          </w:pPr>
        </w:p>
      </w:tc>
    </w:tr>
  </w:tbl>
  <w:p w:rsidR="001C0EE3" w:rsidP="1A5DD4BE" w:rsidRDefault="001C0EE3" w14:paraId="51D046FD" w14:textId="6904AC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C0EE3" w:rsidTr="1A5DD4BE" w14:paraId="4CEB85DC" w14:textId="77777777">
      <w:tc>
        <w:tcPr>
          <w:tcW w:w="3120" w:type="dxa"/>
        </w:tcPr>
        <w:p w:rsidR="001C0EE3" w:rsidP="1A5DD4BE" w:rsidRDefault="001C0EE3" w14:paraId="51102BAC" w14:textId="4FAA16A5">
          <w:pPr>
            <w:pStyle w:val="Header"/>
            <w:ind w:left="-115"/>
          </w:pPr>
        </w:p>
      </w:tc>
      <w:tc>
        <w:tcPr>
          <w:tcW w:w="3120" w:type="dxa"/>
        </w:tcPr>
        <w:p w:rsidR="001C0EE3" w:rsidP="1A5DD4BE" w:rsidRDefault="001C0EE3" w14:paraId="180139A5" w14:textId="31E9CD58">
          <w:pPr>
            <w:pStyle w:val="Header"/>
            <w:jc w:val="center"/>
          </w:pPr>
        </w:p>
      </w:tc>
      <w:tc>
        <w:tcPr>
          <w:tcW w:w="3120" w:type="dxa"/>
        </w:tcPr>
        <w:p w:rsidR="001C0EE3" w:rsidP="1A5DD4BE" w:rsidRDefault="001C0EE3" w14:paraId="11C7D5B2" w14:textId="72B2B275">
          <w:pPr>
            <w:pStyle w:val="Header"/>
            <w:ind w:right="-115"/>
            <w:jc w:val="right"/>
          </w:pPr>
        </w:p>
      </w:tc>
    </w:tr>
  </w:tbl>
  <w:p w:rsidR="001C0EE3" w:rsidP="1A5DD4BE" w:rsidRDefault="001C0EE3" w14:paraId="00C0997E" w14:textId="7F85EDAC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UuYdQh0wp5XU0x" id="5ODrSY8d"/>
    <int:WordHash hashCode="SuUG7pzFhRdUHF" id="uUyrvl3C"/>
    <int:WordHash hashCode="wCgj9rKdcuGrsF" id="NFmV5VaF"/>
    <int:WordHash hashCode="z/kmrIWrV9Z/H2" id="2ACHZ0cM"/>
    <int:WordHash hashCode="9Q7Vf4puJOQylN" id="eF2ffEcV"/>
  </int:Manifest>
  <int:Observations>
    <int:Content id="5ODrSY8d">
      <int:Rejection type="AugLoop_Text_Critique"/>
    </int:Content>
    <int:Content id="uUyrvl3C">
      <int:Rejection type="AugLoop_Text_Critique"/>
    </int:Content>
    <int:Content id="NFmV5VaF">
      <int:Rejection type="AugLoop_Text_Critique"/>
    </int:Content>
    <int:Content id="2ACHZ0cM">
      <int:Rejection type="AugLoop_Text_Critique"/>
    </int:Content>
    <int:Content id="eF2ffEcV">
      <int:Rejection type="AugLoop_Text_Critique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E6FBA"/>
    <w:multiLevelType w:val="hybridMultilevel"/>
    <w:tmpl w:val="20A0F2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177629"/>
    <w:multiLevelType w:val="hybridMultilevel"/>
    <w:tmpl w:val="845EA9F4"/>
    <w:lvl w:ilvl="0" w:tplc="72D6DBC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A2E6EC8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EC091B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0A4DC3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758A09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8B4E978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CA02A2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B50897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DB307DB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7FA7C00"/>
    <w:multiLevelType w:val="hybridMultilevel"/>
    <w:tmpl w:val="BF4AF5EC"/>
    <w:lvl w:ilvl="0" w:tplc="0D40D67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366D71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B9C24D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C94244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58BC8C4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D805D7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14FE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592A19D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1B23F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DFB6968"/>
    <w:multiLevelType w:val="hybridMultilevel"/>
    <w:tmpl w:val="1F0A0C6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E4A3E5A"/>
    <w:multiLevelType w:val="hybridMultilevel"/>
    <w:tmpl w:val="7D0A8640"/>
    <w:lvl w:ilvl="0" w:tplc="AFC817B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2A6D9F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56C83E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3CAA7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636598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7949B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19634B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9A85A3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788126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9C3472A"/>
    <w:multiLevelType w:val="hybridMultilevel"/>
    <w:tmpl w:val="D286D4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DB51A70"/>
    <w:multiLevelType w:val="hybridMultilevel"/>
    <w:tmpl w:val="3E50D7F6"/>
    <w:lvl w:ilvl="0" w:tplc="976C9EB0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2EA5036"/>
    <w:multiLevelType w:val="hybridMultilevel"/>
    <w:tmpl w:val="DA3CD4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740208C"/>
    <w:multiLevelType w:val="hybridMultilevel"/>
    <w:tmpl w:val="9EE06B82"/>
    <w:lvl w:ilvl="0" w:tplc="B3D8F4A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C6EA9E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68CFB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B22839F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EE46BC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32C5D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BE241F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3E08496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A7A509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C70312F"/>
    <w:multiLevelType w:val="hybridMultilevel"/>
    <w:tmpl w:val="37FAD7E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F1346F7"/>
    <w:multiLevelType w:val="hybridMultilevel"/>
    <w:tmpl w:val="627EF07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548A69BB"/>
    <w:multiLevelType w:val="hybridMultilevel"/>
    <w:tmpl w:val="17B28C14"/>
    <w:lvl w:ilvl="0" w:tplc="04090001">
      <w:start w:val="1"/>
      <w:numFmt w:val="bullet"/>
      <w:lvlText w:val=""/>
      <w:lvlJc w:val="left"/>
      <w:pPr>
        <w:ind w:left="77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hint="default" w:ascii="Wingdings" w:hAnsi="Wingdings"/>
      </w:rPr>
    </w:lvl>
  </w:abstractNum>
  <w:abstractNum w:abstractNumId="12" w15:restartNumberingAfterBreak="0">
    <w:nsid w:val="54D1242E"/>
    <w:multiLevelType w:val="hybridMultilevel"/>
    <w:tmpl w:val="D234A354"/>
    <w:lvl w:ilvl="0" w:tplc="D194C5DA">
      <w:numFmt w:val="bullet"/>
      <w:lvlText w:val=""/>
      <w:lvlJc w:val="left"/>
      <w:pPr>
        <w:ind w:left="720" w:hanging="360"/>
      </w:pPr>
      <w:rPr>
        <w:rFonts w:hint="default" w:ascii="Symbol" w:hAnsi="Symbol" w:eastAsia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5335517"/>
    <w:multiLevelType w:val="hybridMultilevel"/>
    <w:tmpl w:val="5590E260"/>
    <w:lvl w:ilvl="0" w:tplc="F7762B9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AB030D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E874526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1D6884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712652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4722C22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583C7F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788C0DD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972CAD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5FFD2C6B"/>
    <w:multiLevelType w:val="hybridMultilevel"/>
    <w:tmpl w:val="719846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0D236A0"/>
    <w:multiLevelType w:val="hybridMultilevel"/>
    <w:tmpl w:val="A2B441F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33C364D"/>
    <w:multiLevelType w:val="hybridMultilevel"/>
    <w:tmpl w:val="AF7233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38B2110"/>
    <w:multiLevelType w:val="hybridMultilevel"/>
    <w:tmpl w:val="39B678D6"/>
    <w:lvl w:ilvl="0" w:tplc="3C46DC5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0FA829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68389B2A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D2CAEE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5E00B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1D0DBA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A72F47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1D40D2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98600E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69467CDA"/>
    <w:multiLevelType w:val="hybridMultilevel"/>
    <w:tmpl w:val="143ED046"/>
    <w:lvl w:ilvl="0" w:tplc="C7049CA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3A0256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20D0582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38E92C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AA0AC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F32D29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580E15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AF0011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56CA4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74B472DF"/>
    <w:multiLevelType w:val="hybridMultilevel"/>
    <w:tmpl w:val="2A9AC59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9586A12"/>
    <w:multiLevelType w:val="hybridMultilevel"/>
    <w:tmpl w:val="E9E216A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7D3C3927"/>
    <w:multiLevelType w:val="hybridMultilevel"/>
    <w:tmpl w:val="795E91D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818814604">
    <w:abstractNumId w:val="4"/>
  </w:num>
  <w:num w:numId="2" w16cid:durableId="248151351">
    <w:abstractNumId w:val="17"/>
  </w:num>
  <w:num w:numId="3" w16cid:durableId="752975213">
    <w:abstractNumId w:val="18"/>
  </w:num>
  <w:num w:numId="4" w16cid:durableId="450049441">
    <w:abstractNumId w:val="13"/>
  </w:num>
  <w:num w:numId="5" w16cid:durableId="1630091438">
    <w:abstractNumId w:val="1"/>
  </w:num>
  <w:num w:numId="6" w16cid:durableId="434717703">
    <w:abstractNumId w:val="2"/>
  </w:num>
  <w:num w:numId="7" w16cid:durableId="1544754274">
    <w:abstractNumId w:val="8"/>
  </w:num>
  <w:num w:numId="8" w16cid:durableId="1530950750">
    <w:abstractNumId w:val="11"/>
  </w:num>
  <w:num w:numId="9" w16cid:durableId="101607771">
    <w:abstractNumId w:val="15"/>
  </w:num>
  <w:num w:numId="10" w16cid:durableId="1635140061">
    <w:abstractNumId w:val="19"/>
  </w:num>
  <w:num w:numId="11" w16cid:durableId="557323882">
    <w:abstractNumId w:val="21"/>
  </w:num>
  <w:num w:numId="12" w16cid:durableId="1483037696">
    <w:abstractNumId w:val="9"/>
  </w:num>
  <w:num w:numId="13" w16cid:durableId="870268115">
    <w:abstractNumId w:val="20"/>
  </w:num>
  <w:num w:numId="14" w16cid:durableId="1109736331">
    <w:abstractNumId w:val="7"/>
  </w:num>
  <w:num w:numId="15" w16cid:durableId="2009363213">
    <w:abstractNumId w:val="3"/>
  </w:num>
  <w:num w:numId="16" w16cid:durableId="1660501124">
    <w:abstractNumId w:val="5"/>
  </w:num>
  <w:num w:numId="17" w16cid:durableId="1044644886">
    <w:abstractNumId w:val="14"/>
  </w:num>
  <w:num w:numId="18" w16cid:durableId="940604749">
    <w:abstractNumId w:val="10"/>
  </w:num>
  <w:num w:numId="19" w16cid:durableId="1042633422">
    <w:abstractNumId w:val="16"/>
  </w:num>
  <w:num w:numId="20" w16cid:durableId="27223507">
    <w:abstractNumId w:val="0"/>
  </w:num>
  <w:num w:numId="21" w16cid:durableId="1750077652">
    <w:abstractNumId w:val="12"/>
  </w:num>
  <w:num w:numId="22" w16cid:durableId="19833868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trackRevisions w:val="false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NzOzMDIzNzYzNTdX0lEKTi0uzszPAykwqgUA/VlEkiwAAAA="/>
  </w:docVars>
  <w:rsids>
    <w:rsidRoot w:val="23EA89EF"/>
    <w:rsid w:val="00006A1F"/>
    <w:rsid w:val="00012021"/>
    <w:rsid w:val="000249A5"/>
    <w:rsid w:val="00024F52"/>
    <w:rsid w:val="00030C7C"/>
    <w:rsid w:val="00035F68"/>
    <w:rsid w:val="0004309F"/>
    <w:rsid w:val="000432E2"/>
    <w:rsid w:val="00046309"/>
    <w:rsid w:val="00052E0C"/>
    <w:rsid w:val="00053F30"/>
    <w:rsid w:val="000635CB"/>
    <w:rsid w:val="000678DB"/>
    <w:rsid w:val="00072C84"/>
    <w:rsid w:val="00092C44"/>
    <w:rsid w:val="000A092A"/>
    <w:rsid w:val="000A2FFD"/>
    <w:rsid w:val="000A6A1D"/>
    <w:rsid w:val="000B0B29"/>
    <w:rsid w:val="000B3381"/>
    <w:rsid w:val="000C458A"/>
    <w:rsid w:val="000C4C91"/>
    <w:rsid w:val="000C5BC9"/>
    <w:rsid w:val="000E2BBD"/>
    <w:rsid w:val="000E5A8B"/>
    <w:rsid w:val="000E6C09"/>
    <w:rsid w:val="000E76D6"/>
    <w:rsid w:val="000F0F99"/>
    <w:rsid w:val="000F2D04"/>
    <w:rsid w:val="001017B4"/>
    <w:rsid w:val="00101BF2"/>
    <w:rsid w:val="001021E2"/>
    <w:rsid w:val="001035EC"/>
    <w:rsid w:val="001135C1"/>
    <w:rsid w:val="001164C6"/>
    <w:rsid w:val="00117008"/>
    <w:rsid w:val="00117F99"/>
    <w:rsid w:val="00124D18"/>
    <w:rsid w:val="00142F1F"/>
    <w:rsid w:val="001461A9"/>
    <w:rsid w:val="00152EE6"/>
    <w:rsid w:val="00154B0E"/>
    <w:rsid w:val="001557B9"/>
    <w:rsid w:val="00155BAE"/>
    <w:rsid w:val="0015704B"/>
    <w:rsid w:val="00163C69"/>
    <w:rsid w:val="00164978"/>
    <w:rsid w:val="00170EC0"/>
    <w:rsid w:val="00182DC7"/>
    <w:rsid w:val="001946C1"/>
    <w:rsid w:val="00196693"/>
    <w:rsid w:val="001A1496"/>
    <w:rsid w:val="001A58D3"/>
    <w:rsid w:val="001B3C34"/>
    <w:rsid w:val="001C0003"/>
    <w:rsid w:val="001C0EE3"/>
    <w:rsid w:val="001C31B1"/>
    <w:rsid w:val="001F0196"/>
    <w:rsid w:val="001F2536"/>
    <w:rsid w:val="00200820"/>
    <w:rsid w:val="00203264"/>
    <w:rsid w:val="00204595"/>
    <w:rsid w:val="00205CD3"/>
    <w:rsid w:val="002124C9"/>
    <w:rsid w:val="00214B9E"/>
    <w:rsid w:val="002221D9"/>
    <w:rsid w:val="00231CE0"/>
    <w:rsid w:val="0024480E"/>
    <w:rsid w:val="00246472"/>
    <w:rsid w:val="00247623"/>
    <w:rsid w:val="00252A5E"/>
    <w:rsid w:val="0025678E"/>
    <w:rsid w:val="0026588A"/>
    <w:rsid w:val="00266F22"/>
    <w:rsid w:val="002732A9"/>
    <w:rsid w:val="0027486D"/>
    <w:rsid w:val="0028119D"/>
    <w:rsid w:val="00287EBD"/>
    <w:rsid w:val="0029107F"/>
    <w:rsid w:val="002A0084"/>
    <w:rsid w:val="002A1728"/>
    <w:rsid w:val="002A36E8"/>
    <w:rsid w:val="002B0FF4"/>
    <w:rsid w:val="002B2CE2"/>
    <w:rsid w:val="002D22C8"/>
    <w:rsid w:val="002D63BF"/>
    <w:rsid w:val="002E00BF"/>
    <w:rsid w:val="002E3508"/>
    <w:rsid w:val="002E565B"/>
    <w:rsid w:val="002E65CE"/>
    <w:rsid w:val="002F155B"/>
    <w:rsid w:val="003028A0"/>
    <w:rsid w:val="003164D6"/>
    <w:rsid w:val="00321965"/>
    <w:rsid w:val="00322E36"/>
    <w:rsid w:val="003243D6"/>
    <w:rsid w:val="003275BA"/>
    <w:rsid w:val="00331EA3"/>
    <w:rsid w:val="003335F8"/>
    <w:rsid w:val="00336768"/>
    <w:rsid w:val="00341A18"/>
    <w:rsid w:val="0035076A"/>
    <w:rsid w:val="003529A0"/>
    <w:rsid w:val="003549E8"/>
    <w:rsid w:val="00354E9D"/>
    <w:rsid w:val="00361555"/>
    <w:rsid w:val="003646D6"/>
    <w:rsid w:val="00364C9D"/>
    <w:rsid w:val="00370FB1"/>
    <w:rsid w:val="00372253"/>
    <w:rsid w:val="00377DFD"/>
    <w:rsid w:val="0038196E"/>
    <w:rsid w:val="00384BED"/>
    <w:rsid w:val="00385424"/>
    <w:rsid w:val="00385A84"/>
    <w:rsid w:val="00391E71"/>
    <w:rsid w:val="00392D02"/>
    <w:rsid w:val="00394846"/>
    <w:rsid w:val="003A328B"/>
    <w:rsid w:val="003A51AB"/>
    <w:rsid w:val="003A55F1"/>
    <w:rsid w:val="003B3413"/>
    <w:rsid w:val="003B37C4"/>
    <w:rsid w:val="003B3CC6"/>
    <w:rsid w:val="003C084C"/>
    <w:rsid w:val="003C19F3"/>
    <w:rsid w:val="003C55E9"/>
    <w:rsid w:val="003D0958"/>
    <w:rsid w:val="003D0ECB"/>
    <w:rsid w:val="003D468E"/>
    <w:rsid w:val="003D96B1"/>
    <w:rsid w:val="003E24EA"/>
    <w:rsid w:val="003E4E48"/>
    <w:rsid w:val="003F5329"/>
    <w:rsid w:val="003F6928"/>
    <w:rsid w:val="00400A91"/>
    <w:rsid w:val="004129CE"/>
    <w:rsid w:val="00413293"/>
    <w:rsid w:val="00415223"/>
    <w:rsid w:val="0043650C"/>
    <w:rsid w:val="00440A7B"/>
    <w:rsid w:val="00445325"/>
    <w:rsid w:val="00455DFB"/>
    <w:rsid w:val="00455ECE"/>
    <w:rsid w:val="00460AD3"/>
    <w:rsid w:val="00465FCF"/>
    <w:rsid w:val="0046699A"/>
    <w:rsid w:val="00473496"/>
    <w:rsid w:val="004801DC"/>
    <w:rsid w:val="00482D2C"/>
    <w:rsid w:val="00485914"/>
    <w:rsid w:val="004945C9"/>
    <w:rsid w:val="004947DD"/>
    <w:rsid w:val="004A2236"/>
    <w:rsid w:val="004A437E"/>
    <w:rsid w:val="004B147E"/>
    <w:rsid w:val="004B6AB1"/>
    <w:rsid w:val="004B6E7F"/>
    <w:rsid w:val="004C2ECE"/>
    <w:rsid w:val="004D2C9A"/>
    <w:rsid w:val="004E213C"/>
    <w:rsid w:val="004E24CF"/>
    <w:rsid w:val="004E2C49"/>
    <w:rsid w:val="004E2E16"/>
    <w:rsid w:val="004E3B8E"/>
    <w:rsid w:val="004F3231"/>
    <w:rsid w:val="004F439A"/>
    <w:rsid w:val="00500D6E"/>
    <w:rsid w:val="00532F08"/>
    <w:rsid w:val="00535AF8"/>
    <w:rsid w:val="00542374"/>
    <w:rsid w:val="0055041E"/>
    <w:rsid w:val="00552475"/>
    <w:rsid w:val="00554F95"/>
    <w:rsid w:val="005621E2"/>
    <w:rsid w:val="00567542"/>
    <w:rsid w:val="0057193F"/>
    <w:rsid w:val="00572FBB"/>
    <w:rsid w:val="00574558"/>
    <w:rsid w:val="00580D75"/>
    <w:rsid w:val="00581B0F"/>
    <w:rsid w:val="00582765"/>
    <w:rsid w:val="005827FE"/>
    <w:rsid w:val="00592000"/>
    <w:rsid w:val="0059211E"/>
    <w:rsid w:val="005953EC"/>
    <w:rsid w:val="005A34AF"/>
    <w:rsid w:val="005A7138"/>
    <w:rsid w:val="005C3154"/>
    <w:rsid w:val="005C60AC"/>
    <w:rsid w:val="005D0780"/>
    <w:rsid w:val="005D2867"/>
    <w:rsid w:val="005D71D0"/>
    <w:rsid w:val="005D7E7E"/>
    <w:rsid w:val="005E3780"/>
    <w:rsid w:val="005E603A"/>
    <w:rsid w:val="005F095F"/>
    <w:rsid w:val="005F4B75"/>
    <w:rsid w:val="005F5B81"/>
    <w:rsid w:val="005F6951"/>
    <w:rsid w:val="00601C80"/>
    <w:rsid w:val="0060532A"/>
    <w:rsid w:val="00607E3C"/>
    <w:rsid w:val="00621964"/>
    <w:rsid w:val="00622FFF"/>
    <w:rsid w:val="006238FF"/>
    <w:rsid w:val="0062454F"/>
    <w:rsid w:val="00624C75"/>
    <w:rsid w:val="006271EA"/>
    <w:rsid w:val="006337DF"/>
    <w:rsid w:val="0063557F"/>
    <w:rsid w:val="00645162"/>
    <w:rsid w:val="0064651E"/>
    <w:rsid w:val="00646E71"/>
    <w:rsid w:val="0066106A"/>
    <w:rsid w:val="00663C09"/>
    <w:rsid w:val="00672FDA"/>
    <w:rsid w:val="0067595F"/>
    <w:rsid w:val="0067696C"/>
    <w:rsid w:val="00677773"/>
    <w:rsid w:val="006875DB"/>
    <w:rsid w:val="006914E2"/>
    <w:rsid w:val="00691D12"/>
    <w:rsid w:val="006A6767"/>
    <w:rsid w:val="006B143D"/>
    <w:rsid w:val="006B79F8"/>
    <w:rsid w:val="006C51AD"/>
    <w:rsid w:val="006C5273"/>
    <w:rsid w:val="006C6709"/>
    <w:rsid w:val="006E0BC3"/>
    <w:rsid w:val="006E1303"/>
    <w:rsid w:val="006E3238"/>
    <w:rsid w:val="006F0C37"/>
    <w:rsid w:val="006F4251"/>
    <w:rsid w:val="006F54D4"/>
    <w:rsid w:val="006F60EC"/>
    <w:rsid w:val="00703D4C"/>
    <w:rsid w:val="00707E8B"/>
    <w:rsid w:val="007141CF"/>
    <w:rsid w:val="00717527"/>
    <w:rsid w:val="0071758A"/>
    <w:rsid w:val="00722723"/>
    <w:rsid w:val="00722FE4"/>
    <w:rsid w:val="00733248"/>
    <w:rsid w:val="00734757"/>
    <w:rsid w:val="0074614D"/>
    <w:rsid w:val="007534C6"/>
    <w:rsid w:val="0075539E"/>
    <w:rsid w:val="00763F69"/>
    <w:rsid w:val="00764A75"/>
    <w:rsid w:val="007652D4"/>
    <w:rsid w:val="00771E6C"/>
    <w:rsid w:val="00774A29"/>
    <w:rsid w:val="00775279"/>
    <w:rsid w:val="00776AE2"/>
    <w:rsid w:val="00780313"/>
    <w:rsid w:val="00780915"/>
    <w:rsid w:val="007810F9"/>
    <w:rsid w:val="0078530E"/>
    <w:rsid w:val="00792D03"/>
    <w:rsid w:val="00795A2E"/>
    <w:rsid w:val="007A046C"/>
    <w:rsid w:val="007A6E5E"/>
    <w:rsid w:val="007B3E08"/>
    <w:rsid w:val="007C3A98"/>
    <w:rsid w:val="007D2E99"/>
    <w:rsid w:val="007D3580"/>
    <w:rsid w:val="007E2977"/>
    <w:rsid w:val="007E528D"/>
    <w:rsid w:val="007F1463"/>
    <w:rsid w:val="00803E41"/>
    <w:rsid w:val="00811BCA"/>
    <w:rsid w:val="00840B43"/>
    <w:rsid w:val="0084172A"/>
    <w:rsid w:val="00841B17"/>
    <w:rsid w:val="00845477"/>
    <w:rsid w:val="008602CD"/>
    <w:rsid w:val="00861517"/>
    <w:rsid w:val="0086594C"/>
    <w:rsid w:val="00873DD5"/>
    <w:rsid w:val="008840B4"/>
    <w:rsid w:val="00886A81"/>
    <w:rsid w:val="0089279C"/>
    <w:rsid w:val="008B1986"/>
    <w:rsid w:val="008B36F7"/>
    <w:rsid w:val="008B3F46"/>
    <w:rsid w:val="008C650E"/>
    <w:rsid w:val="008D0FC6"/>
    <w:rsid w:val="008D221E"/>
    <w:rsid w:val="008D349E"/>
    <w:rsid w:val="008D7451"/>
    <w:rsid w:val="008E1028"/>
    <w:rsid w:val="008E31C9"/>
    <w:rsid w:val="008F1D7F"/>
    <w:rsid w:val="00900A40"/>
    <w:rsid w:val="00917868"/>
    <w:rsid w:val="0092593B"/>
    <w:rsid w:val="00926B0C"/>
    <w:rsid w:val="009359EB"/>
    <w:rsid w:val="009461F4"/>
    <w:rsid w:val="009648CE"/>
    <w:rsid w:val="00964CA3"/>
    <w:rsid w:val="00983F98"/>
    <w:rsid w:val="00985705"/>
    <w:rsid w:val="0099016C"/>
    <w:rsid w:val="00996372"/>
    <w:rsid w:val="009A5228"/>
    <w:rsid w:val="009B3988"/>
    <w:rsid w:val="009B4F6D"/>
    <w:rsid w:val="009C0FEC"/>
    <w:rsid w:val="009C6B6F"/>
    <w:rsid w:val="009D1AE5"/>
    <w:rsid w:val="009D501C"/>
    <w:rsid w:val="009E72CA"/>
    <w:rsid w:val="009F0965"/>
    <w:rsid w:val="009F0CD2"/>
    <w:rsid w:val="009F0E75"/>
    <w:rsid w:val="00A129D8"/>
    <w:rsid w:val="00A349B4"/>
    <w:rsid w:val="00A376F8"/>
    <w:rsid w:val="00A62653"/>
    <w:rsid w:val="00A929A0"/>
    <w:rsid w:val="00A97579"/>
    <w:rsid w:val="00AA2B93"/>
    <w:rsid w:val="00AA618F"/>
    <w:rsid w:val="00AB1502"/>
    <w:rsid w:val="00AB2619"/>
    <w:rsid w:val="00AB6615"/>
    <w:rsid w:val="00AB7B24"/>
    <w:rsid w:val="00AC087D"/>
    <w:rsid w:val="00AC5CB6"/>
    <w:rsid w:val="00AC62DE"/>
    <w:rsid w:val="00AD2D18"/>
    <w:rsid w:val="00AD3369"/>
    <w:rsid w:val="00AD3DE3"/>
    <w:rsid w:val="00AD47F2"/>
    <w:rsid w:val="00AD553D"/>
    <w:rsid w:val="00AE1116"/>
    <w:rsid w:val="00AF1F1D"/>
    <w:rsid w:val="00AF51CB"/>
    <w:rsid w:val="00AF5E2A"/>
    <w:rsid w:val="00AF66E7"/>
    <w:rsid w:val="00B02451"/>
    <w:rsid w:val="00B05309"/>
    <w:rsid w:val="00B0546B"/>
    <w:rsid w:val="00B11CAD"/>
    <w:rsid w:val="00B13DD4"/>
    <w:rsid w:val="00B176B9"/>
    <w:rsid w:val="00B2295A"/>
    <w:rsid w:val="00B26A78"/>
    <w:rsid w:val="00B2BD87"/>
    <w:rsid w:val="00B3022D"/>
    <w:rsid w:val="00B30599"/>
    <w:rsid w:val="00B311F5"/>
    <w:rsid w:val="00B41327"/>
    <w:rsid w:val="00B47272"/>
    <w:rsid w:val="00B51705"/>
    <w:rsid w:val="00B61CE6"/>
    <w:rsid w:val="00B6770C"/>
    <w:rsid w:val="00B74F64"/>
    <w:rsid w:val="00B81364"/>
    <w:rsid w:val="00B90793"/>
    <w:rsid w:val="00B92BCB"/>
    <w:rsid w:val="00B92D37"/>
    <w:rsid w:val="00BA2D69"/>
    <w:rsid w:val="00BB05B9"/>
    <w:rsid w:val="00BB4404"/>
    <w:rsid w:val="00BB6ED0"/>
    <w:rsid w:val="00BC1324"/>
    <w:rsid w:val="00BC1FBE"/>
    <w:rsid w:val="00BC2B4F"/>
    <w:rsid w:val="00BC4456"/>
    <w:rsid w:val="00BC51C9"/>
    <w:rsid w:val="00BD7F44"/>
    <w:rsid w:val="00BE32AD"/>
    <w:rsid w:val="00BE4298"/>
    <w:rsid w:val="00BE7F7B"/>
    <w:rsid w:val="00BF725E"/>
    <w:rsid w:val="00BF772E"/>
    <w:rsid w:val="00C164F2"/>
    <w:rsid w:val="00C201DB"/>
    <w:rsid w:val="00C21F8F"/>
    <w:rsid w:val="00C223B5"/>
    <w:rsid w:val="00C2346B"/>
    <w:rsid w:val="00C2481F"/>
    <w:rsid w:val="00C256FD"/>
    <w:rsid w:val="00C268B4"/>
    <w:rsid w:val="00C3019D"/>
    <w:rsid w:val="00C42B75"/>
    <w:rsid w:val="00C42D93"/>
    <w:rsid w:val="00C4610E"/>
    <w:rsid w:val="00C46559"/>
    <w:rsid w:val="00C52793"/>
    <w:rsid w:val="00C5370B"/>
    <w:rsid w:val="00C5760B"/>
    <w:rsid w:val="00C721C6"/>
    <w:rsid w:val="00C7506E"/>
    <w:rsid w:val="00C7714C"/>
    <w:rsid w:val="00C77C56"/>
    <w:rsid w:val="00C81CA5"/>
    <w:rsid w:val="00C844DD"/>
    <w:rsid w:val="00C87638"/>
    <w:rsid w:val="00C90A76"/>
    <w:rsid w:val="00C90B04"/>
    <w:rsid w:val="00C91494"/>
    <w:rsid w:val="00C91723"/>
    <w:rsid w:val="00C91E72"/>
    <w:rsid w:val="00C93D0F"/>
    <w:rsid w:val="00C9403E"/>
    <w:rsid w:val="00C949F1"/>
    <w:rsid w:val="00CA2FF0"/>
    <w:rsid w:val="00CA52EA"/>
    <w:rsid w:val="00CA6D4B"/>
    <w:rsid w:val="00CB04C7"/>
    <w:rsid w:val="00CB2065"/>
    <w:rsid w:val="00CC3111"/>
    <w:rsid w:val="00CD2A7C"/>
    <w:rsid w:val="00CD36CD"/>
    <w:rsid w:val="00CD4EEA"/>
    <w:rsid w:val="00CE2EA9"/>
    <w:rsid w:val="00CE7085"/>
    <w:rsid w:val="00CF3CA7"/>
    <w:rsid w:val="00CF5658"/>
    <w:rsid w:val="00CF7956"/>
    <w:rsid w:val="00D02858"/>
    <w:rsid w:val="00D167B4"/>
    <w:rsid w:val="00D171FC"/>
    <w:rsid w:val="00D17306"/>
    <w:rsid w:val="00D22231"/>
    <w:rsid w:val="00D40A30"/>
    <w:rsid w:val="00D431A7"/>
    <w:rsid w:val="00D544B7"/>
    <w:rsid w:val="00D61FF4"/>
    <w:rsid w:val="00D8457C"/>
    <w:rsid w:val="00D90876"/>
    <w:rsid w:val="00D95466"/>
    <w:rsid w:val="00D966B0"/>
    <w:rsid w:val="00DA4710"/>
    <w:rsid w:val="00DA6E45"/>
    <w:rsid w:val="00DB1AC2"/>
    <w:rsid w:val="00DB471F"/>
    <w:rsid w:val="00DB5E87"/>
    <w:rsid w:val="00DB6550"/>
    <w:rsid w:val="00DC0E2B"/>
    <w:rsid w:val="00DC24C2"/>
    <w:rsid w:val="00DC4F5B"/>
    <w:rsid w:val="00DD6F97"/>
    <w:rsid w:val="00DD7767"/>
    <w:rsid w:val="00DE543B"/>
    <w:rsid w:val="00DE5CF1"/>
    <w:rsid w:val="00DF514C"/>
    <w:rsid w:val="00E0326F"/>
    <w:rsid w:val="00E05BCA"/>
    <w:rsid w:val="00E05F3D"/>
    <w:rsid w:val="00E104EE"/>
    <w:rsid w:val="00E121A5"/>
    <w:rsid w:val="00E30516"/>
    <w:rsid w:val="00E30A0D"/>
    <w:rsid w:val="00E3213C"/>
    <w:rsid w:val="00E372EB"/>
    <w:rsid w:val="00E544CE"/>
    <w:rsid w:val="00E54F8C"/>
    <w:rsid w:val="00E62FA7"/>
    <w:rsid w:val="00E660A9"/>
    <w:rsid w:val="00E80F89"/>
    <w:rsid w:val="00E92299"/>
    <w:rsid w:val="00EA0990"/>
    <w:rsid w:val="00EA26EA"/>
    <w:rsid w:val="00EB21B9"/>
    <w:rsid w:val="00EB3FD5"/>
    <w:rsid w:val="00EC4A4B"/>
    <w:rsid w:val="00EC618F"/>
    <w:rsid w:val="00ED1CEE"/>
    <w:rsid w:val="00ED3D29"/>
    <w:rsid w:val="00ED4B07"/>
    <w:rsid w:val="00ED4E85"/>
    <w:rsid w:val="00ED66BB"/>
    <w:rsid w:val="00EE3CFF"/>
    <w:rsid w:val="00EE7A0E"/>
    <w:rsid w:val="00EF1ADB"/>
    <w:rsid w:val="00F0126F"/>
    <w:rsid w:val="00F0217A"/>
    <w:rsid w:val="00F13AF1"/>
    <w:rsid w:val="00F15EC6"/>
    <w:rsid w:val="00F20081"/>
    <w:rsid w:val="00F21D28"/>
    <w:rsid w:val="00F22CBA"/>
    <w:rsid w:val="00F421C3"/>
    <w:rsid w:val="00F43F61"/>
    <w:rsid w:val="00F440E3"/>
    <w:rsid w:val="00F440FA"/>
    <w:rsid w:val="00F52683"/>
    <w:rsid w:val="00F52790"/>
    <w:rsid w:val="00F63D46"/>
    <w:rsid w:val="00F643B1"/>
    <w:rsid w:val="00F655CD"/>
    <w:rsid w:val="00F71508"/>
    <w:rsid w:val="00F72F7D"/>
    <w:rsid w:val="00F751B6"/>
    <w:rsid w:val="00F8036C"/>
    <w:rsid w:val="00F806A1"/>
    <w:rsid w:val="00F80D11"/>
    <w:rsid w:val="00F81710"/>
    <w:rsid w:val="00F81775"/>
    <w:rsid w:val="00F84DF0"/>
    <w:rsid w:val="00FA3A9F"/>
    <w:rsid w:val="00FA517B"/>
    <w:rsid w:val="00FB2CBA"/>
    <w:rsid w:val="00FC4251"/>
    <w:rsid w:val="00FC57A9"/>
    <w:rsid w:val="00FC7AD0"/>
    <w:rsid w:val="00FD14C1"/>
    <w:rsid w:val="00FE020E"/>
    <w:rsid w:val="00FF23F7"/>
    <w:rsid w:val="00FF2410"/>
    <w:rsid w:val="00FF2728"/>
    <w:rsid w:val="00FF4078"/>
    <w:rsid w:val="01109C6D"/>
    <w:rsid w:val="01258F6F"/>
    <w:rsid w:val="017EC2F7"/>
    <w:rsid w:val="01E3565A"/>
    <w:rsid w:val="01FFE204"/>
    <w:rsid w:val="0224895A"/>
    <w:rsid w:val="02847DA5"/>
    <w:rsid w:val="02F1D55D"/>
    <w:rsid w:val="0318FA87"/>
    <w:rsid w:val="0325E2A8"/>
    <w:rsid w:val="03305246"/>
    <w:rsid w:val="0393C4DF"/>
    <w:rsid w:val="03E5BE33"/>
    <w:rsid w:val="042250DC"/>
    <w:rsid w:val="04531897"/>
    <w:rsid w:val="049B9F24"/>
    <w:rsid w:val="04D0AB1E"/>
    <w:rsid w:val="04ED8A74"/>
    <w:rsid w:val="050F71E2"/>
    <w:rsid w:val="0558A231"/>
    <w:rsid w:val="05872458"/>
    <w:rsid w:val="05E178F4"/>
    <w:rsid w:val="0604B304"/>
    <w:rsid w:val="0645F878"/>
    <w:rsid w:val="06672EB7"/>
    <w:rsid w:val="0687233E"/>
    <w:rsid w:val="0703AF55"/>
    <w:rsid w:val="0705E6EA"/>
    <w:rsid w:val="0787E177"/>
    <w:rsid w:val="07A44683"/>
    <w:rsid w:val="07B06796"/>
    <w:rsid w:val="08183BFD"/>
    <w:rsid w:val="086553EF"/>
    <w:rsid w:val="08819639"/>
    <w:rsid w:val="089B0EA0"/>
    <w:rsid w:val="091D6454"/>
    <w:rsid w:val="0939685C"/>
    <w:rsid w:val="0A1F2396"/>
    <w:rsid w:val="0A247E52"/>
    <w:rsid w:val="0A4F6FC6"/>
    <w:rsid w:val="0A5032D9"/>
    <w:rsid w:val="0A635D2E"/>
    <w:rsid w:val="0A6E90CD"/>
    <w:rsid w:val="0AE6425D"/>
    <w:rsid w:val="0B164FEF"/>
    <w:rsid w:val="0B808352"/>
    <w:rsid w:val="0C2D62C1"/>
    <w:rsid w:val="0C3D7717"/>
    <w:rsid w:val="0C7CBCAA"/>
    <w:rsid w:val="0C997F8B"/>
    <w:rsid w:val="0CC01AE7"/>
    <w:rsid w:val="0CF6923E"/>
    <w:rsid w:val="0CF7803B"/>
    <w:rsid w:val="0D1DFA94"/>
    <w:rsid w:val="0D36A49B"/>
    <w:rsid w:val="0D3A4E11"/>
    <w:rsid w:val="0D3AA725"/>
    <w:rsid w:val="0D43BE23"/>
    <w:rsid w:val="0DF13C10"/>
    <w:rsid w:val="0DF1CFEE"/>
    <w:rsid w:val="0E0B0B5C"/>
    <w:rsid w:val="0E57E551"/>
    <w:rsid w:val="0E6EFA61"/>
    <w:rsid w:val="0EA9902F"/>
    <w:rsid w:val="0EB42375"/>
    <w:rsid w:val="0EF3C58E"/>
    <w:rsid w:val="0EFFC896"/>
    <w:rsid w:val="0F49D850"/>
    <w:rsid w:val="0F95CB3E"/>
    <w:rsid w:val="0FDE05A5"/>
    <w:rsid w:val="0FF9F3C0"/>
    <w:rsid w:val="102285B7"/>
    <w:rsid w:val="105B8B6C"/>
    <w:rsid w:val="107A356D"/>
    <w:rsid w:val="108B2198"/>
    <w:rsid w:val="10B8CBF2"/>
    <w:rsid w:val="10C9F392"/>
    <w:rsid w:val="10E5A8B1"/>
    <w:rsid w:val="10E99892"/>
    <w:rsid w:val="111AA680"/>
    <w:rsid w:val="113768AE"/>
    <w:rsid w:val="117174C8"/>
    <w:rsid w:val="11B5FE33"/>
    <w:rsid w:val="11FDF4A4"/>
    <w:rsid w:val="122FAFEB"/>
    <w:rsid w:val="1256345D"/>
    <w:rsid w:val="1283C095"/>
    <w:rsid w:val="12FB0C62"/>
    <w:rsid w:val="133FC234"/>
    <w:rsid w:val="134F4C00"/>
    <w:rsid w:val="13530BAE"/>
    <w:rsid w:val="13825E19"/>
    <w:rsid w:val="13C9ABBF"/>
    <w:rsid w:val="13F0A5A4"/>
    <w:rsid w:val="1411B3A6"/>
    <w:rsid w:val="14157313"/>
    <w:rsid w:val="145BA0D0"/>
    <w:rsid w:val="15455FF6"/>
    <w:rsid w:val="15675EEF"/>
    <w:rsid w:val="158C3D15"/>
    <w:rsid w:val="15983BD4"/>
    <w:rsid w:val="15B27169"/>
    <w:rsid w:val="160F245C"/>
    <w:rsid w:val="167BBEF4"/>
    <w:rsid w:val="16CF464B"/>
    <w:rsid w:val="16F05CC5"/>
    <w:rsid w:val="16F58B9E"/>
    <w:rsid w:val="1733EB78"/>
    <w:rsid w:val="173E3C5E"/>
    <w:rsid w:val="178C05C9"/>
    <w:rsid w:val="18624F5C"/>
    <w:rsid w:val="18772387"/>
    <w:rsid w:val="18F6DF33"/>
    <w:rsid w:val="1946C51E"/>
    <w:rsid w:val="196A016B"/>
    <w:rsid w:val="19774F51"/>
    <w:rsid w:val="199A97F8"/>
    <w:rsid w:val="1A4E9812"/>
    <w:rsid w:val="1A5DD4BE"/>
    <w:rsid w:val="1A6B8C3A"/>
    <w:rsid w:val="1A85E28C"/>
    <w:rsid w:val="1A955E71"/>
    <w:rsid w:val="1AA8C67E"/>
    <w:rsid w:val="1AC52297"/>
    <w:rsid w:val="1AC973CD"/>
    <w:rsid w:val="1AFA8DE0"/>
    <w:rsid w:val="1B04BC7F"/>
    <w:rsid w:val="1B3B3899"/>
    <w:rsid w:val="1B7B9325"/>
    <w:rsid w:val="1B7E8361"/>
    <w:rsid w:val="1B97CEE3"/>
    <w:rsid w:val="1BB3187B"/>
    <w:rsid w:val="1C308B30"/>
    <w:rsid w:val="1C6D2B09"/>
    <w:rsid w:val="1C7B6F3F"/>
    <w:rsid w:val="1C8368A6"/>
    <w:rsid w:val="1CD2E87B"/>
    <w:rsid w:val="1D6AF49B"/>
    <w:rsid w:val="1DA5F85C"/>
    <w:rsid w:val="1DA7EA62"/>
    <w:rsid w:val="1DBC5559"/>
    <w:rsid w:val="1E08FB6A"/>
    <w:rsid w:val="1E63DFC3"/>
    <w:rsid w:val="1E8DAE31"/>
    <w:rsid w:val="1F37A1A0"/>
    <w:rsid w:val="1F880215"/>
    <w:rsid w:val="1F9F3C9A"/>
    <w:rsid w:val="1FD2FE6A"/>
    <w:rsid w:val="202AD2CA"/>
    <w:rsid w:val="205880C0"/>
    <w:rsid w:val="20C1DEAD"/>
    <w:rsid w:val="20CB2852"/>
    <w:rsid w:val="20E379FA"/>
    <w:rsid w:val="20FBCC7B"/>
    <w:rsid w:val="214D36F6"/>
    <w:rsid w:val="216AF3CD"/>
    <w:rsid w:val="2185B66E"/>
    <w:rsid w:val="219EFB65"/>
    <w:rsid w:val="21A8D5DC"/>
    <w:rsid w:val="21C385B4"/>
    <w:rsid w:val="22404329"/>
    <w:rsid w:val="2274BFB5"/>
    <w:rsid w:val="22767864"/>
    <w:rsid w:val="22805A72"/>
    <w:rsid w:val="22DB64DB"/>
    <w:rsid w:val="23A50203"/>
    <w:rsid w:val="23A5214A"/>
    <w:rsid w:val="23BE2A60"/>
    <w:rsid w:val="23EA89EF"/>
    <w:rsid w:val="240E7E04"/>
    <w:rsid w:val="2439B35F"/>
    <w:rsid w:val="245685F6"/>
    <w:rsid w:val="24DCBFC6"/>
    <w:rsid w:val="2553A6B6"/>
    <w:rsid w:val="25811C00"/>
    <w:rsid w:val="25D65DB7"/>
    <w:rsid w:val="25F25657"/>
    <w:rsid w:val="2607D80A"/>
    <w:rsid w:val="26158281"/>
    <w:rsid w:val="267C28A0"/>
    <w:rsid w:val="2742B8F5"/>
    <w:rsid w:val="28356EDE"/>
    <w:rsid w:val="28A71DDC"/>
    <w:rsid w:val="28AC96A2"/>
    <w:rsid w:val="28AE39C1"/>
    <w:rsid w:val="28E1EF27"/>
    <w:rsid w:val="28EFCA6B"/>
    <w:rsid w:val="29BC59C3"/>
    <w:rsid w:val="2A1C310D"/>
    <w:rsid w:val="2A40EAC3"/>
    <w:rsid w:val="2AC5C77A"/>
    <w:rsid w:val="2AC888A8"/>
    <w:rsid w:val="2B0837FC"/>
    <w:rsid w:val="2B167116"/>
    <w:rsid w:val="2B194151"/>
    <w:rsid w:val="2B506C98"/>
    <w:rsid w:val="2B5A94C7"/>
    <w:rsid w:val="2B5C4A9A"/>
    <w:rsid w:val="2B87F347"/>
    <w:rsid w:val="2BD3004B"/>
    <w:rsid w:val="2C288986"/>
    <w:rsid w:val="2C5DB1F7"/>
    <w:rsid w:val="2C5E8CE2"/>
    <w:rsid w:val="2CB46957"/>
    <w:rsid w:val="2CC75091"/>
    <w:rsid w:val="2CDBB648"/>
    <w:rsid w:val="2CF72060"/>
    <w:rsid w:val="2D5DA168"/>
    <w:rsid w:val="2D657788"/>
    <w:rsid w:val="2D65DBD8"/>
    <w:rsid w:val="2D6AD9B5"/>
    <w:rsid w:val="2DF98258"/>
    <w:rsid w:val="2E580FEF"/>
    <w:rsid w:val="2E6EAACC"/>
    <w:rsid w:val="2EED81B9"/>
    <w:rsid w:val="2EEFA230"/>
    <w:rsid w:val="2EF971C9"/>
    <w:rsid w:val="2F00DD07"/>
    <w:rsid w:val="2F22A0B5"/>
    <w:rsid w:val="2F602A48"/>
    <w:rsid w:val="2FC1D569"/>
    <w:rsid w:val="3050BA7A"/>
    <w:rsid w:val="3053605B"/>
    <w:rsid w:val="305BA237"/>
    <w:rsid w:val="308B7291"/>
    <w:rsid w:val="30F8D558"/>
    <w:rsid w:val="31447D6D"/>
    <w:rsid w:val="316E9FEB"/>
    <w:rsid w:val="316FDCC0"/>
    <w:rsid w:val="317097A1"/>
    <w:rsid w:val="317F3584"/>
    <w:rsid w:val="3187FD6B"/>
    <w:rsid w:val="32048448"/>
    <w:rsid w:val="324D330E"/>
    <w:rsid w:val="32800957"/>
    <w:rsid w:val="3295DD64"/>
    <w:rsid w:val="329717FE"/>
    <w:rsid w:val="331B05E5"/>
    <w:rsid w:val="333B96C6"/>
    <w:rsid w:val="33AF0AF5"/>
    <w:rsid w:val="33C31353"/>
    <w:rsid w:val="342EEA6C"/>
    <w:rsid w:val="34534E81"/>
    <w:rsid w:val="349CC646"/>
    <w:rsid w:val="34B604FC"/>
    <w:rsid w:val="34B6D646"/>
    <w:rsid w:val="34F4628C"/>
    <w:rsid w:val="3568B34D"/>
    <w:rsid w:val="35825D6A"/>
    <w:rsid w:val="35D69B0A"/>
    <w:rsid w:val="36127DEE"/>
    <w:rsid w:val="3656B41A"/>
    <w:rsid w:val="36F8939E"/>
    <w:rsid w:val="3759E53B"/>
    <w:rsid w:val="37B7B54E"/>
    <w:rsid w:val="37F73EEF"/>
    <w:rsid w:val="385EFF20"/>
    <w:rsid w:val="38A09C10"/>
    <w:rsid w:val="394A1EB0"/>
    <w:rsid w:val="394DE7EE"/>
    <w:rsid w:val="39F96CB4"/>
    <w:rsid w:val="3A3254D7"/>
    <w:rsid w:val="3A55AE7A"/>
    <w:rsid w:val="3A924AA3"/>
    <w:rsid w:val="3A954CF1"/>
    <w:rsid w:val="3ABBE752"/>
    <w:rsid w:val="3AC0C011"/>
    <w:rsid w:val="3AE9B84F"/>
    <w:rsid w:val="3AFCE22E"/>
    <w:rsid w:val="3AFDA23C"/>
    <w:rsid w:val="3B1B2953"/>
    <w:rsid w:val="3B2E2E75"/>
    <w:rsid w:val="3B2F93F7"/>
    <w:rsid w:val="3B6E7DE8"/>
    <w:rsid w:val="3B953D15"/>
    <w:rsid w:val="3BD83CD2"/>
    <w:rsid w:val="3BF1652F"/>
    <w:rsid w:val="3C33ECA5"/>
    <w:rsid w:val="3C5B0C5C"/>
    <w:rsid w:val="3C5C9072"/>
    <w:rsid w:val="3C65A2BB"/>
    <w:rsid w:val="3C8819A3"/>
    <w:rsid w:val="3CA104EC"/>
    <w:rsid w:val="3CBF671D"/>
    <w:rsid w:val="3D159DAF"/>
    <w:rsid w:val="3D190DC4"/>
    <w:rsid w:val="3D6FC2A8"/>
    <w:rsid w:val="3D740D33"/>
    <w:rsid w:val="3D8D3590"/>
    <w:rsid w:val="3D96FEA4"/>
    <w:rsid w:val="3DB6DDFC"/>
    <w:rsid w:val="3E3949A5"/>
    <w:rsid w:val="3E4E5FC8"/>
    <w:rsid w:val="3E6EF363"/>
    <w:rsid w:val="3EAA0F26"/>
    <w:rsid w:val="3ECC52FE"/>
    <w:rsid w:val="3EEA40B8"/>
    <w:rsid w:val="3F0FDD94"/>
    <w:rsid w:val="3F21C0B6"/>
    <w:rsid w:val="3F30B862"/>
    <w:rsid w:val="3F44E476"/>
    <w:rsid w:val="3F56ACA8"/>
    <w:rsid w:val="3F9D437D"/>
    <w:rsid w:val="3FCF4361"/>
    <w:rsid w:val="3FEA3029"/>
    <w:rsid w:val="40689786"/>
    <w:rsid w:val="4085B70A"/>
    <w:rsid w:val="40D090D2"/>
    <w:rsid w:val="40E19C38"/>
    <w:rsid w:val="40EE7EBE"/>
    <w:rsid w:val="412F1021"/>
    <w:rsid w:val="41A871DB"/>
    <w:rsid w:val="41AC2BAC"/>
    <w:rsid w:val="421E241E"/>
    <w:rsid w:val="428398C8"/>
    <w:rsid w:val="42A25640"/>
    <w:rsid w:val="430504AA"/>
    <w:rsid w:val="433353C3"/>
    <w:rsid w:val="436598EA"/>
    <w:rsid w:val="438FBEB5"/>
    <w:rsid w:val="4399FED3"/>
    <w:rsid w:val="43BCB5BC"/>
    <w:rsid w:val="43D2E312"/>
    <w:rsid w:val="440B7BE8"/>
    <w:rsid w:val="4414693B"/>
    <w:rsid w:val="442028AB"/>
    <w:rsid w:val="44227BFF"/>
    <w:rsid w:val="444D9324"/>
    <w:rsid w:val="44718C22"/>
    <w:rsid w:val="44909A95"/>
    <w:rsid w:val="44BC999A"/>
    <w:rsid w:val="44E97972"/>
    <w:rsid w:val="4520AF94"/>
    <w:rsid w:val="456D8E11"/>
    <w:rsid w:val="45820CF0"/>
    <w:rsid w:val="459557AD"/>
    <w:rsid w:val="459D41C0"/>
    <w:rsid w:val="45D0343C"/>
    <w:rsid w:val="45EC1A4F"/>
    <w:rsid w:val="46283C69"/>
    <w:rsid w:val="46503470"/>
    <w:rsid w:val="46BB684B"/>
    <w:rsid w:val="46D56800"/>
    <w:rsid w:val="46E3E339"/>
    <w:rsid w:val="4716A4EE"/>
    <w:rsid w:val="47340C43"/>
    <w:rsid w:val="473C2680"/>
    <w:rsid w:val="474D34A0"/>
    <w:rsid w:val="47A8E877"/>
    <w:rsid w:val="47D3D317"/>
    <w:rsid w:val="47F43A5C"/>
    <w:rsid w:val="48139DB6"/>
    <w:rsid w:val="483855CC"/>
    <w:rsid w:val="489026DF"/>
    <w:rsid w:val="489CA6F1"/>
    <w:rsid w:val="48B6FD43"/>
    <w:rsid w:val="48DA8487"/>
    <w:rsid w:val="49078C95"/>
    <w:rsid w:val="491925B0"/>
    <w:rsid w:val="4927FA1B"/>
    <w:rsid w:val="49854423"/>
    <w:rsid w:val="4988CBD5"/>
    <w:rsid w:val="49DA63B8"/>
    <w:rsid w:val="49F4AF53"/>
    <w:rsid w:val="49F7CAEE"/>
    <w:rsid w:val="4A2BF740"/>
    <w:rsid w:val="4A5EBCB9"/>
    <w:rsid w:val="4AF8B8DC"/>
    <w:rsid w:val="4AFE644B"/>
    <w:rsid w:val="4B0E32B6"/>
    <w:rsid w:val="4B16CDFE"/>
    <w:rsid w:val="4B3A45DA"/>
    <w:rsid w:val="4B940BE5"/>
    <w:rsid w:val="4BB5C563"/>
    <w:rsid w:val="4BC7C7A1"/>
    <w:rsid w:val="4C077D66"/>
    <w:rsid w:val="4C42C982"/>
    <w:rsid w:val="4C4A3B00"/>
    <w:rsid w:val="4C7AB156"/>
    <w:rsid w:val="4C94893D"/>
    <w:rsid w:val="4CB0A207"/>
    <w:rsid w:val="4CC8B331"/>
    <w:rsid w:val="4CEB6648"/>
    <w:rsid w:val="4D2EB4BF"/>
    <w:rsid w:val="4D336C12"/>
    <w:rsid w:val="4D4B6BC4"/>
    <w:rsid w:val="4D639802"/>
    <w:rsid w:val="4D853BC9"/>
    <w:rsid w:val="4D8A30FD"/>
    <w:rsid w:val="4DC66436"/>
    <w:rsid w:val="4DFF460B"/>
    <w:rsid w:val="4E4111C5"/>
    <w:rsid w:val="4E43149B"/>
    <w:rsid w:val="4E5A49A3"/>
    <w:rsid w:val="4EBFC89A"/>
    <w:rsid w:val="4ED0FD8C"/>
    <w:rsid w:val="4ED72C23"/>
    <w:rsid w:val="4F14B9E1"/>
    <w:rsid w:val="4F3F1E28"/>
    <w:rsid w:val="4F66262A"/>
    <w:rsid w:val="4F73D049"/>
    <w:rsid w:val="4F8E907F"/>
    <w:rsid w:val="4FCD8FED"/>
    <w:rsid w:val="4FE1C687"/>
    <w:rsid w:val="4FF80D59"/>
    <w:rsid w:val="500053F3"/>
    <w:rsid w:val="503F794C"/>
    <w:rsid w:val="5041F182"/>
    <w:rsid w:val="50665966"/>
    <w:rsid w:val="5084EF94"/>
    <w:rsid w:val="50AA1E94"/>
    <w:rsid w:val="50BCE13C"/>
    <w:rsid w:val="50DAEE89"/>
    <w:rsid w:val="5116545A"/>
    <w:rsid w:val="5120BAD2"/>
    <w:rsid w:val="5132AD6B"/>
    <w:rsid w:val="51A662BF"/>
    <w:rsid w:val="51FC2A6A"/>
    <w:rsid w:val="51FFC138"/>
    <w:rsid w:val="5220BFF5"/>
    <w:rsid w:val="526E422A"/>
    <w:rsid w:val="52FB5A8B"/>
    <w:rsid w:val="530E39BB"/>
    <w:rsid w:val="5385349C"/>
    <w:rsid w:val="53F24DAB"/>
    <w:rsid w:val="5419FA89"/>
    <w:rsid w:val="542AAFF6"/>
    <w:rsid w:val="54AAAB1D"/>
    <w:rsid w:val="54AE8795"/>
    <w:rsid w:val="54CD863B"/>
    <w:rsid w:val="54D45AA5"/>
    <w:rsid w:val="54F7363B"/>
    <w:rsid w:val="55027FCB"/>
    <w:rsid w:val="559A70CF"/>
    <w:rsid w:val="559D0300"/>
    <w:rsid w:val="55A1EFF3"/>
    <w:rsid w:val="55CCBC8E"/>
    <w:rsid w:val="56177293"/>
    <w:rsid w:val="5621DD8E"/>
    <w:rsid w:val="562F4DB1"/>
    <w:rsid w:val="5630EAFA"/>
    <w:rsid w:val="564A7C46"/>
    <w:rsid w:val="56767B4B"/>
    <w:rsid w:val="56953253"/>
    <w:rsid w:val="56B2E32D"/>
    <w:rsid w:val="576D8B18"/>
    <w:rsid w:val="580B65D8"/>
    <w:rsid w:val="58319DFA"/>
    <w:rsid w:val="587857ED"/>
    <w:rsid w:val="58B431FC"/>
    <w:rsid w:val="58BFB5A8"/>
    <w:rsid w:val="58EB3B21"/>
    <w:rsid w:val="58F37D43"/>
    <w:rsid w:val="58FF28CB"/>
    <w:rsid w:val="59490EB6"/>
    <w:rsid w:val="595BD66C"/>
    <w:rsid w:val="599D66A0"/>
    <w:rsid w:val="59F47620"/>
    <w:rsid w:val="5A464340"/>
    <w:rsid w:val="5B002213"/>
    <w:rsid w:val="5B26BB3B"/>
    <w:rsid w:val="5B434E9B"/>
    <w:rsid w:val="5B748C10"/>
    <w:rsid w:val="5B904681"/>
    <w:rsid w:val="5BA0C481"/>
    <w:rsid w:val="5BAB77BD"/>
    <w:rsid w:val="5C8F7CAE"/>
    <w:rsid w:val="5CA23CD1"/>
    <w:rsid w:val="5CC3CAB8"/>
    <w:rsid w:val="5D060AA1"/>
    <w:rsid w:val="5D4C1A33"/>
    <w:rsid w:val="5D6D1381"/>
    <w:rsid w:val="5D8005C0"/>
    <w:rsid w:val="5DC15F17"/>
    <w:rsid w:val="5DC69B2B"/>
    <w:rsid w:val="5E386155"/>
    <w:rsid w:val="5E76A4D2"/>
    <w:rsid w:val="5E940C27"/>
    <w:rsid w:val="5EB49FC2"/>
    <w:rsid w:val="5EC3FBB4"/>
    <w:rsid w:val="5F33D2FB"/>
    <w:rsid w:val="5F3EA98F"/>
    <w:rsid w:val="5F86349C"/>
    <w:rsid w:val="5FB8DED6"/>
    <w:rsid w:val="5FF94CD6"/>
    <w:rsid w:val="600CA824"/>
    <w:rsid w:val="60F2C9D0"/>
    <w:rsid w:val="610A3AB0"/>
    <w:rsid w:val="6123AB0E"/>
    <w:rsid w:val="629E8AF7"/>
    <w:rsid w:val="62FFF441"/>
    <w:rsid w:val="630BD675"/>
    <w:rsid w:val="6330ED98"/>
    <w:rsid w:val="63A8FF6D"/>
    <w:rsid w:val="64AA6F89"/>
    <w:rsid w:val="64FD1FF4"/>
    <w:rsid w:val="6556A13F"/>
    <w:rsid w:val="6562B028"/>
    <w:rsid w:val="65D4D61F"/>
    <w:rsid w:val="660E6961"/>
    <w:rsid w:val="665824C1"/>
    <w:rsid w:val="669F1E0C"/>
    <w:rsid w:val="66F271A0"/>
    <w:rsid w:val="676739AB"/>
    <w:rsid w:val="67694F16"/>
    <w:rsid w:val="676B27B6"/>
    <w:rsid w:val="6792EC92"/>
    <w:rsid w:val="67C3F0BB"/>
    <w:rsid w:val="67DE470D"/>
    <w:rsid w:val="688501FF"/>
    <w:rsid w:val="68C12B1D"/>
    <w:rsid w:val="68C7D85D"/>
    <w:rsid w:val="68CA3E3A"/>
    <w:rsid w:val="68D341C9"/>
    <w:rsid w:val="6933C325"/>
    <w:rsid w:val="69554CB9"/>
    <w:rsid w:val="695FC11C"/>
    <w:rsid w:val="69BDA204"/>
    <w:rsid w:val="6A32D18A"/>
    <w:rsid w:val="6A79672D"/>
    <w:rsid w:val="6AF11D1A"/>
    <w:rsid w:val="6B260C89"/>
    <w:rsid w:val="6B62282D"/>
    <w:rsid w:val="6B76266A"/>
    <w:rsid w:val="6B86BF02"/>
    <w:rsid w:val="6B9322CA"/>
    <w:rsid w:val="6C0EABC9"/>
    <w:rsid w:val="6C2B7E60"/>
    <w:rsid w:val="6C3AAACE"/>
    <w:rsid w:val="6CC250F7"/>
    <w:rsid w:val="6D13327F"/>
    <w:rsid w:val="6D43AEA8"/>
    <w:rsid w:val="6D45B909"/>
    <w:rsid w:val="6DCA20C9"/>
    <w:rsid w:val="6DCF955B"/>
    <w:rsid w:val="6DD67B2F"/>
    <w:rsid w:val="6E1CD542"/>
    <w:rsid w:val="6F6B65BC"/>
    <w:rsid w:val="6FE08D94"/>
    <w:rsid w:val="6FF9F1B9"/>
    <w:rsid w:val="700A72C3"/>
    <w:rsid w:val="703DB9B8"/>
    <w:rsid w:val="704DEDD8"/>
    <w:rsid w:val="7078D2CC"/>
    <w:rsid w:val="708CA9DF"/>
    <w:rsid w:val="70E21CEC"/>
    <w:rsid w:val="71D0A16F"/>
    <w:rsid w:val="71E5CCC2"/>
    <w:rsid w:val="71E9BE39"/>
    <w:rsid w:val="7201DEE4"/>
    <w:rsid w:val="7254863B"/>
    <w:rsid w:val="72A1246B"/>
    <w:rsid w:val="72A3067E"/>
    <w:rsid w:val="72AAF404"/>
    <w:rsid w:val="72C9BAB9"/>
    <w:rsid w:val="732B5B6A"/>
    <w:rsid w:val="736B8FC9"/>
    <w:rsid w:val="73CD6F4E"/>
    <w:rsid w:val="73D618FD"/>
    <w:rsid w:val="744E2FA3"/>
    <w:rsid w:val="75136082"/>
    <w:rsid w:val="75197175"/>
    <w:rsid w:val="759C65B2"/>
    <w:rsid w:val="75D6E83D"/>
    <w:rsid w:val="761709B3"/>
    <w:rsid w:val="76E18262"/>
    <w:rsid w:val="76E74DA2"/>
    <w:rsid w:val="780D922E"/>
    <w:rsid w:val="782FA56D"/>
    <w:rsid w:val="78365468"/>
    <w:rsid w:val="786244BF"/>
    <w:rsid w:val="789C7FBB"/>
    <w:rsid w:val="78AE16B1"/>
    <w:rsid w:val="78D0F247"/>
    <w:rsid w:val="78D5ADD8"/>
    <w:rsid w:val="78F0D90B"/>
    <w:rsid w:val="78FEAA3B"/>
    <w:rsid w:val="791065EF"/>
    <w:rsid w:val="79114FFC"/>
    <w:rsid w:val="7917AC3A"/>
    <w:rsid w:val="7982A739"/>
    <w:rsid w:val="799CEE1B"/>
    <w:rsid w:val="79BE406C"/>
    <w:rsid w:val="79C28AF7"/>
    <w:rsid w:val="79D7389A"/>
    <w:rsid w:val="79EAB828"/>
    <w:rsid w:val="7A717E39"/>
    <w:rsid w:val="7A9755CF"/>
    <w:rsid w:val="7AD870BD"/>
    <w:rsid w:val="7B0AFD2C"/>
    <w:rsid w:val="7B1C0B5C"/>
    <w:rsid w:val="7B24C79C"/>
    <w:rsid w:val="7B3255EB"/>
    <w:rsid w:val="7B33F91F"/>
    <w:rsid w:val="7B37C25D"/>
    <w:rsid w:val="7B5B291A"/>
    <w:rsid w:val="7B6A02DF"/>
    <w:rsid w:val="7BA70D0E"/>
    <w:rsid w:val="7BC3E800"/>
    <w:rsid w:val="7BDFAC73"/>
    <w:rsid w:val="7C1E14DA"/>
    <w:rsid w:val="7C3BE3D5"/>
    <w:rsid w:val="7C40192B"/>
    <w:rsid w:val="7C4806B1"/>
    <w:rsid w:val="7C4E46A8"/>
    <w:rsid w:val="7C5C7FC2"/>
    <w:rsid w:val="7D1AEDB8"/>
    <w:rsid w:val="7D70E828"/>
    <w:rsid w:val="7D842FC2"/>
    <w:rsid w:val="7DAE2E8A"/>
    <w:rsid w:val="7DB10C81"/>
    <w:rsid w:val="7DB30F57"/>
    <w:rsid w:val="7DE3D712"/>
    <w:rsid w:val="7E466246"/>
    <w:rsid w:val="7EA2A800"/>
    <w:rsid w:val="7EF20BCC"/>
    <w:rsid w:val="7F14AD15"/>
    <w:rsid w:val="7F91E63B"/>
    <w:rsid w:val="7FA27A76"/>
    <w:rsid w:val="7FA4C015"/>
    <w:rsid w:val="7FC20DA7"/>
    <w:rsid w:val="7FF3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A89EF"/>
  <w15:chartTrackingRefBased/>
  <w15:docId w15:val="{568CBDC8-98F5-4B09-97B1-C487445633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TitleChar" w:customStyle="1">
    <w:name w:val="Title Char"/>
    <w:basedOn w:val="DefaultParagraphFont"/>
    <w:link w:val="Title"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Heading1Char" w:customStyle="1">
    <w:name w:val="Heading 1 Char"/>
    <w:basedOn w:val="DefaultParagraphFont"/>
    <w:link w:val="Heading1"/>
    <w:uiPriority w:val="9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5760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576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576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5760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5760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A6A1D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GridTable5Dark-Accent1">
    <w:name w:val="Grid Table 5 Dark Accent 1"/>
    <w:basedOn w:val="TableNormal"/>
    <w:uiPriority w:val="50"/>
    <w:rsid w:val="000A6A1D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4-Accent5">
    <w:name w:val="Grid Table 4 Accent 5"/>
    <w:basedOn w:val="TableNormal"/>
    <w:uiPriority w:val="49"/>
    <w:rsid w:val="000A6A1D"/>
    <w:pPr>
      <w:spacing w:after="0" w:line="240" w:lineRule="auto"/>
    </w:pPr>
    <w:tblPr>
      <w:tblStyleRowBandSize w:val="1"/>
      <w:tblStyleColBandSize w:val="1"/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5B9BD5" w:themeColor="accent5" w:sz="4" w:space="0"/>
          <w:left w:val="single" w:color="5B9BD5" w:themeColor="accent5" w:sz="4" w:space="0"/>
          <w:bottom w:val="single" w:color="5B9BD5" w:themeColor="accent5" w:sz="4" w:space="0"/>
          <w:right w:val="single" w:color="5B9BD5" w:themeColor="accent5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color="5B9BD5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B0546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2E36"/>
    <w:pPr>
      <w:tabs>
        <w:tab w:val="center" w:pos="4703"/>
        <w:tab w:val="right" w:pos="940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22E36"/>
  </w:style>
  <w:style w:type="paragraph" w:styleId="Footer">
    <w:name w:val="footer"/>
    <w:basedOn w:val="Normal"/>
    <w:link w:val="FooterChar"/>
    <w:uiPriority w:val="99"/>
    <w:unhideWhenUsed/>
    <w:rsid w:val="00322E36"/>
    <w:pPr>
      <w:tabs>
        <w:tab w:val="center" w:pos="4703"/>
        <w:tab w:val="right" w:pos="940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22E36"/>
  </w:style>
  <w:style w:type="character" w:styleId="FollowedHyperlink">
    <w:name w:val="FollowedHyperlink"/>
    <w:basedOn w:val="DefaultParagraphFont"/>
    <w:uiPriority w:val="99"/>
    <w:semiHidden/>
    <w:unhideWhenUsed/>
    <w:rsid w:val="00E104EE"/>
    <w:rPr>
      <w:color w:val="954F72" w:themeColor="followedHyperlink"/>
      <w:u w:val="single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A092A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A092A"/>
    <w:rPr>
      <w:b/>
      <w:bCs/>
      <w:sz w:val="20"/>
      <w:szCs w:val="20"/>
    </w:rPr>
  </w:style>
  <w:style w:type="character" w:styleId="normaltextrun" w:customStyle="1">
    <w:name w:val="normaltextrun"/>
    <w:basedOn w:val="DefaultParagraphFont"/>
    <w:rsid w:val="000A092A"/>
  </w:style>
  <w:style w:type="paragraph" w:styleId="Revision">
    <w:name w:val="Revision"/>
    <w:hidden/>
    <w:uiPriority w:val="99"/>
    <w:semiHidden/>
    <w:rsid w:val="000A092A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AA2B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5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6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5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9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56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www.visual-paradigm.com/download/community.jsp" TargetMode="External" Id="rId13" /><Relationship Type="http://schemas.openxmlformats.org/officeDocument/2006/relationships/header" Target="header1.xml" Id="rId18" /><Relationship Type="http://schemas.microsoft.com/office/2019/09/relationships/intelligence" Target="intelligence.xml" Id="R18c9beea7a11492c" /><Relationship Type="http://schemas.openxmlformats.org/officeDocument/2006/relationships/customXml" Target="../customXml/item3.xml" Id="rId3" /><Relationship Type="http://schemas.openxmlformats.org/officeDocument/2006/relationships/footer" Target="footer2.xml" Id="rId21" /><Relationship Type="http://schemas.openxmlformats.org/officeDocument/2006/relationships/settings" Target="settings.xml" Id="rId7" /><Relationship Type="http://schemas.openxmlformats.org/officeDocument/2006/relationships/hyperlink" Target="https://www.lucidchart.com/" TargetMode="External" Id="rId12" /><Relationship Type="http://schemas.openxmlformats.org/officeDocument/2006/relationships/customXml" Target="../customXml/item2.xml" Id="rId2" /><Relationship Type="http://schemas.openxmlformats.org/officeDocument/2006/relationships/header" Target="header2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hyperlink" Target="https://www.techighness.com/post/how-to-draw-no-sql-data-model-diagram/" TargetMode="External" Id="rId15" /><Relationship Type="http://schemas.openxmlformats.org/officeDocument/2006/relationships/theme" Target="theme/theme1.xml" Id="rId23" /><Relationship Type="http://schemas.openxmlformats.org/officeDocument/2006/relationships/endnotes" Target="endnotes.xml" Id="rId10" /><Relationship Type="http://schemas.openxmlformats.org/officeDocument/2006/relationships/footer" Target="foot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cacoo.com/" TargetMode="External" Id="rId14" /><Relationship Type="http://schemas.openxmlformats.org/officeDocument/2006/relationships/fontTable" Target="fontTable.xml" Id="rId22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FD3E5D89B286945AD97EB9AD4768510" ma:contentTypeVersion="4" ma:contentTypeDescription="Creați un document nou." ma:contentTypeScope="" ma:versionID="c33b69a52f543b828e7003ef97c234f0">
  <xsd:schema xmlns:xsd="http://www.w3.org/2001/XMLSchema" xmlns:xs="http://www.w3.org/2001/XMLSchema" xmlns:p="http://schemas.microsoft.com/office/2006/metadata/properties" xmlns:ns2="c1025df7-d334-41dc-8dab-3b3168f694ab" targetNamespace="http://schemas.microsoft.com/office/2006/metadata/properties" ma:root="true" ma:fieldsID="55d18eadd01adc5bf3e289c21d67d991" ns2:_="">
    <xsd:import namespace="c1025df7-d334-41dc-8dab-3b3168f694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025df7-d334-41dc-8dab-3b3168f694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de conținut"/>
        <xsd:element ref="dc:title" minOccurs="0" maxOccurs="1" ma:index="4" ma:displayName="Titlu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856336-3BCC-46F2-BCBB-A1EDD158EE2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D6F2BD2-6FA9-478F-BA54-9CE66D8A53B4}"/>
</file>

<file path=customXml/itemProps3.xml><?xml version="1.0" encoding="utf-8"?>
<ds:datastoreItem xmlns:ds="http://schemas.openxmlformats.org/officeDocument/2006/customXml" ds:itemID="{97B16D45-B7A0-4FF7-B1D6-99B8362D846B}">
  <ds:schemaRefs>
    <ds:schemaRef ds:uri="http://schemas.microsoft.com/office/2006/metadata/properties"/>
    <ds:schemaRef ds:uri="http://schemas.microsoft.com/office/infopath/2007/PartnerControls"/>
    <ds:schemaRef ds:uri="ba71f81a-ebca-450b-8ae8-f56fafcf58f4"/>
  </ds:schemaRefs>
</ds:datastoreItem>
</file>

<file path=customXml/itemProps4.xml><?xml version="1.0" encoding="utf-8"?>
<ds:datastoreItem xmlns:ds="http://schemas.openxmlformats.org/officeDocument/2006/customXml" ds:itemID="{C9A7C7A9-7D1E-4444-9268-16A0559E4B16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 Pinzariu</dc:creator>
  <cp:keywords/>
  <dc:description/>
  <cp:lastModifiedBy>Marian Pinzariu</cp:lastModifiedBy>
  <cp:revision>174</cp:revision>
  <dcterms:created xsi:type="dcterms:W3CDTF">2021-03-03T03:53:00Z</dcterms:created>
  <dcterms:modified xsi:type="dcterms:W3CDTF">2024-02-22T21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FD3E5D89B286945AD97EB9AD4768510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  <property fmtid="{D5CDD505-2E9C-101B-9397-08002B2CF9AE}" pid="11" name="xd_Signature">
    <vt:bool>false</vt:bool>
  </property>
  <property fmtid="{D5CDD505-2E9C-101B-9397-08002B2CF9AE}" pid="12" name="Order">
    <vt:r8>98100</vt:r8>
  </property>
</Properties>
</file>